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D8344" w14:textId="77777777"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11" w:history="1">
        <w:r>
          <w:rPr>
            <w:rStyle w:val="Hyperlink"/>
            <w:bCs/>
            <w:sz w:val="24"/>
            <w:szCs w:val="24"/>
          </w:rPr>
          <w:t>RP-20xxxx</w:t>
        </w:r>
      </w:hyperlink>
    </w:p>
    <w:p w14:paraId="79D1AFB3" w14:textId="77777777"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14:paraId="7C4E6AB9" w14:textId="77777777" w:rsidR="00E76A38" w:rsidRDefault="00E76A38">
      <w:pPr>
        <w:pStyle w:val="Header"/>
        <w:rPr>
          <w:bCs/>
          <w:sz w:val="24"/>
        </w:rPr>
      </w:pPr>
    </w:p>
    <w:p w14:paraId="67612F6B" w14:textId="77777777"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14:paraId="16651196" w14:textId="77777777"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3E6068AE" w14:textId="77777777"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40][BWCS_reporting]</w:t>
      </w:r>
    </w:p>
    <w:p w14:paraId="139CB61A" w14:textId="77777777"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 - Release 15</w:t>
      </w:r>
    </w:p>
    <w:p w14:paraId="7E02C395" w14:textId="77777777"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16178D" w14:textId="77777777" w:rsidR="00E76A38" w:rsidRDefault="00562641">
      <w:pPr>
        <w:pStyle w:val="Heading1"/>
      </w:pPr>
      <w:r>
        <w:t>1</w:t>
      </w:r>
      <w:r>
        <w:tab/>
        <w:t>Introduction</w:t>
      </w:r>
    </w:p>
    <w:p w14:paraId="29924FC5" w14:textId="77777777"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14:paraId="0EA936A4" w14:textId="77777777">
        <w:tc>
          <w:tcPr>
            <w:tcW w:w="1271" w:type="dxa"/>
            <w:vAlign w:val="center"/>
          </w:tcPr>
          <w:p w14:paraId="6D0B0058" w14:textId="77777777" w:rsidR="00E76A38" w:rsidRDefault="00562641">
            <w:pPr>
              <w:rPr>
                <w:b/>
                <w:bCs/>
                <w:u w:val="single"/>
              </w:rPr>
            </w:pPr>
            <w:r>
              <w:rPr>
                <w:b/>
                <w:bCs/>
                <w:u w:val="single"/>
              </w:rPr>
              <w:t>Tdoc</w:t>
            </w:r>
          </w:p>
        </w:tc>
        <w:tc>
          <w:tcPr>
            <w:tcW w:w="4961" w:type="dxa"/>
            <w:vAlign w:val="center"/>
          </w:tcPr>
          <w:p w14:paraId="5A19309F" w14:textId="77777777" w:rsidR="00E76A38" w:rsidRDefault="00562641">
            <w:pPr>
              <w:rPr>
                <w:b/>
                <w:bCs/>
                <w:u w:val="single"/>
              </w:rPr>
            </w:pPr>
            <w:r>
              <w:rPr>
                <w:b/>
                <w:bCs/>
                <w:u w:val="single"/>
              </w:rPr>
              <w:t>Title</w:t>
            </w:r>
          </w:p>
        </w:tc>
        <w:tc>
          <w:tcPr>
            <w:tcW w:w="3119" w:type="dxa"/>
            <w:vAlign w:val="center"/>
          </w:tcPr>
          <w:p w14:paraId="136B18F5" w14:textId="77777777" w:rsidR="00E76A38" w:rsidRDefault="00562641">
            <w:pPr>
              <w:rPr>
                <w:b/>
                <w:bCs/>
                <w:u w:val="single"/>
              </w:rPr>
            </w:pPr>
            <w:r>
              <w:rPr>
                <w:b/>
                <w:bCs/>
                <w:u w:val="single"/>
              </w:rPr>
              <w:t>Source</w:t>
            </w:r>
          </w:p>
        </w:tc>
      </w:tr>
      <w:tr w:rsidR="00E76A38" w14:paraId="312B4060" w14:textId="77777777">
        <w:tc>
          <w:tcPr>
            <w:tcW w:w="1271" w:type="dxa"/>
            <w:vAlign w:val="center"/>
          </w:tcPr>
          <w:p w14:paraId="0CA1D792" w14:textId="77777777" w:rsidR="00E76A38" w:rsidRDefault="006C7C60">
            <w:hyperlink r:id="rId12" w:history="1">
              <w:r w:rsidR="00562641">
                <w:rPr>
                  <w:rStyle w:val="Hyperlink"/>
                </w:rPr>
                <w:t>RP-202514</w:t>
              </w:r>
            </w:hyperlink>
          </w:p>
        </w:tc>
        <w:tc>
          <w:tcPr>
            <w:tcW w:w="4961" w:type="dxa"/>
            <w:vAlign w:val="center"/>
          </w:tcPr>
          <w:p w14:paraId="37D7B30A" w14:textId="77777777" w:rsidR="00E76A38" w:rsidRDefault="00562641">
            <w:r>
              <w:t>BWCS reporting of intra-band parts of inter-band EN-DC</w:t>
            </w:r>
          </w:p>
        </w:tc>
        <w:tc>
          <w:tcPr>
            <w:tcW w:w="3119" w:type="dxa"/>
            <w:vAlign w:val="center"/>
          </w:tcPr>
          <w:p w14:paraId="68FC468B" w14:textId="77777777" w:rsidR="00E76A38" w:rsidRDefault="00562641">
            <w:r>
              <w:t>TELUS, Bell Mobility, Samsung</w:t>
            </w:r>
          </w:p>
        </w:tc>
      </w:tr>
    </w:tbl>
    <w:p w14:paraId="635182B5" w14:textId="77777777" w:rsidR="00E76A38" w:rsidRDefault="00E76A38"/>
    <w:p w14:paraId="49103FCE" w14:textId="77777777"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14:paraId="221E9975" w14:textId="77777777">
        <w:tc>
          <w:tcPr>
            <w:tcW w:w="9631" w:type="dxa"/>
          </w:tcPr>
          <w:p w14:paraId="0F6CAAD0" w14:textId="77777777" w:rsidR="00E76A38" w:rsidRDefault="00562641">
            <w:pPr>
              <w:pStyle w:val="BoldComments"/>
            </w:pPr>
            <w:r>
              <w:t>New Input</w:t>
            </w:r>
          </w:p>
          <w:p w14:paraId="56E1B365" w14:textId="77777777" w:rsidR="00E76A38" w:rsidRDefault="00562641">
            <w:pPr>
              <w:pStyle w:val="Doc-title"/>
            </w:pPr>
            <w:r>
              <w:t>R2-2011044</w:t>
            </w:r>
            <w:r>
              <w:tab/>
              <w:t>Clarification on BWCS for inter-ENDC BC with intra-ENDC band combination</w:t>
            </w:r>
            <w:r>
              <w:tab/>
              <w:t>Bell Mobility, Telus, Nokia, Nokia Shanghai Bell</w:t>
            </w:r>
          </w:p>
          <w:p w14:paraId="2BAC0E9F" w14:textId="77777777" w:rsidR="00E76A38" w:rsidRDefault="00562641">
            <w:pPr>
              <w:pStyle w:val="Doc-text2"/>
            </w:pPr>
            <w:r>
              <w:t>DISCUSSION</w:t>
            </w:r>
          </w:p>
          <w:p w14:paraId="02B9B6F1" w14:textId="77777777"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29ABF27A" w14:textId="77777777" w:rsidR="00E76A38" w:rsidRDefault="00562641">
            <w:pPr>
              <w:pStyle w:val="Doc-text2"/>
            </w:pPr>
            <w:r>
              <w:t>-</w:t>
            </w:r>
            <w:r>
              <w:tab/>
              <w:t xml:space="preserve">Ericsson wonder if we really need to clarify, the field descr seems to indicate that the UE shall report. Ericsson think we might need to check wider. </w:t>
            </w:r>
          </w:p>
          <w:p w14:paraId="4481EB45" w14:textId="77777777" w:rsidR="00E76A38" w:rsidRDefault="00562641">
            <w:pPr>
              <w:pStyle w:val="Doc-text2"/>
            </w:pPr>
            <w:r>
              <w:t>-</w:t>
            </w:r>
            <w:r>
              <w:tab/>
              <w:t>ZTE wonders if there is other cases than 3A 3A. Nokia think this is one example, not sure there are more. ZTE are also ok to postpone.</w:t>
            </w:r>
          </w:p>
          <w:p w14:paraId="472B8258" w14:textId="77777777" w:rsidR="00E76A38" w:rsidRDefault="00562641">
            <w:pPr>
              <w:pStyle w:val="Doc-text2"/>
            </w:pPr>
            <w:r>
              <w:t>-</w:t>
            </w:r>
            <w:r>
              <w:tab/>
              <w:t xml:space="preserve">Apple are ok with email, but also ok to just postpone. </w:t>
            </w:r>
          </w:p>
          <w:p w14:paraId="6B34405C" w14:textId="77777777" w:rsidR="00E76A38" w:rsidRDefault="00562641">
            <w:pPr>
              <w:pStyle w:val="Doc-text2"/>
            </w:pPr>
            <w:r>
              <w:t>-</w:t>
            </w:r>
            <w:r>
              <w:tab/>
              <w:t xml:space="preserve">Huawei are ok with intention, but need time to check ok to postpone, </w:t>
            </w:r>
          </w:p>
          <w:p w14:paraId="4E95F3D2" w14:textId="77777777" w:rsidR="00E76A38" w:rsidRDefault="00562641">
            <w:pPr>
              <w:pStyle w:val="Doc-text2"/>
            </w:pPr>
            <w:r>
              <w:t>-</w:t>
            </w:r>
            <w:r>
              <w:tab/>
              <w:t>vivo wonder if UE doesn't support 3A 3A what to report. Nokia think we need to check UL configuration,</w:t>
            </w:r>
          </w:p>
          <w:p w14:paraId="69B7966E" w14:textId="77777777" w:rsidR="00E76A38" w:rsidRDefault="00562641">
            <w:pPr>
              <w:pStyle w:val="Doc-text2"/>
            </w:pPr>
            <w:r>
              <w:t>-</w:t>
            </w:r>
            <w:r>
              <w:tab/>
              <w:t xml:space="preserve">Nokia suggest 1 week email to clarify the intentions, maybe no CR is needed. </w:t>
            </w:r>
          </w:p>
          <w:p w14:paraId="4312DD51" w14:textId="77777777" w:rsidR="00E76A38" w:rsidRDefault="00E76A38">
            <w:pPr>
              <w:pStyle w:val="Agreement"/>
              <w:numPr>
                <w:ilvl w:val="0"/>
                <w:numId w:val="0"/>
              </w:numPr>
              <w:ind w:left="1619" w:hanging="360"/>
              <w:rPr>
                <w:lang w:val="en-CA"/>
              </w:rPr>
            </w:pPr>
          </w:p>
          <w:p w14:paraId="45C140B8" w14:textId="77777777" w:rsidR="00E76A38" w:rsidRDefault="00562641">
            <w:pPr>
              <w:pStyle w:val="EmailDiscussion"/>
            </w:pPr>
            <w:r>
              <w:t>[Post112-e][052][NR15] BWCS for inter-ENDC BC with intra-ENDC band combination (Nokia)</w:t>
            </w:r>
          </w:p>
          <w:p w14:paraId="21DCB9F2" w14:textId="77777777" w:rsidR="00E76A38" w:rsidRDefault="00562641">
            <w:pPr>
              <w:pStyle w:val="EmailDiscussion2"/>
            </w:pPr>
            <w:r>
              <w:tab/>
              <w:t xml:space="preserve">Scope: Based on R2-2011044, collect comments, determine agreeable clarifications. </w:t>
            </w:r>
          </w:p>
          <w:p w14:paraId="2BD6505B" w14:textId="77777777" w:rsidR="00E76A38" w:rsidRDefault="00562641">
            <w:pPr>
              <w:pStyle w:val="EmailDiscussion2"/>
            </w:pPr>
            <w:r>
              <w:tab/>
              <w:t xml:space="preserve">Intended outcome: Report, possibly draft CR, (unclear what ambition level can be possible). </w:t>
            </w:r>
          </w:p>
          <w:p w14:paraId="57D58BEC" w14:textId="77777777" w:rsidR="00E76A38" w:rsidRDefault="00562641">
            <w:pPr>
              <w:pStyle w:val="EmailDiscussion2"/>
            </w:pPr>
            <w:r>
              <w:tab/>
              <w:t xml:space="preserve">Deadline: short email discussion (not for RP). </w:t>
            </w:r>
          </w:p>
          <w:p w14:paraId="3665C6E9" w14:textId="77777777" w:rsidR="00E76A38" w:rsidRDefault="00562641">
            <w:pPr>
              <w:pStyle w:val="EmailDiscussion2"/>
              <w:ind w:hanging="9"/>
            </w:pPr>
            <w:r>
              <w:t>=&gt; Postponed</w:t>
            </w:r>
          </w:p>
          <w:p w14:paraId="798C9AE1" w14:textId="77777777" w:rsidR="00E76A38" w:rsidRDefault="00E76A38"/>
        </w:tc>
      </w:tr>
    </w:tbl>
    <w:p w14:paraId="0AF1F0C1" w14:textId="77777777" w:rsidR="00E76A38" w:rsidRDefault="00E76A38"/>
    <w:p w14:paraId="7EADC805" w14:textId="77777777" w:rsidR="00E76A38" w:rsidRDefault="00562641">
      <w:r>
        <w:t>As per the guidance, the goal of this disucssion is g</w:t>
      </w:r>
      <w:r>
        <w:rPr>
          <w:lang w:val="en-US"/>
        </w:rPr>
        <w:t xml:space="preserve">enerate an agreeable way forward. To that end, section 2 first summarizes the technical background of </w:t>
      </w:r>
      <w:hyperlink r:id="rId13" w:history="1">
        <w:r>
          <w:rPr>
            <w:rStyle w:val="Hyperlink"/>
            <w:lang w:val="en-US"/>
          </w:rPr>
          <w:t>RP-202514</w:t>
        </w:r>
      </w:hyperlink>
      <w:r>
        <w:rPr>
          <w:lang w:val="en-US"/>
        </w:rPr>
        <w:t>, whereas the section 3 is used for the questions and company responses that are used to generate the way forward.</w:t>
      </w:r>
    </w:p>
    <w:p w14:paraId="6BDF5296" w14:textId="77777777" w:rsidR="00E76A38" w:rsidRDefault="00562641">
      <w:pPr>
        <w:pStyle w:val="Heading1"/>
      </w:pPr>
      <w:r>
        <w:t>2</w:t>
      </w:r>
      <w:r>
        <w:tab/>
        <w:t>Background</w:t>
      </w:r>
    </w:p>
    <w:p w14:paraId="71703E8C" w14:textId="77777777" w:rsidR="00E76A38" w:rsidRDefault="00562641">
      <w:r>
        <w:t xml:space="preserve">The discussion in </w:t>
      </w:r>
      <w:hyperlink r:id="rId14"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14:paraId="7A1C7D03" w14:textId="77777777" w:rsidR="00E76A38" w:rsidRDefault="00562641">
      <w:r>
        <w:t>More specifically, the document highlights the example band combination DC_2A-7A-7A-66A-n66A, which is shown below:</w:t>
      </w:r>
    </w:p>
    <w:p w14:paraId="31F4DB8B" w14:textId="77777777" w:rsidR="00E76A38" w:rsidRDefault="00E76A38">
      <w:pPr>
        <w:jc w:val="center"/>
      </w:pPr>
    </w:p>
    <w:p w14:paraId="19973C4A" w14:textId="77777777" w:rsidR="00E76A38" w:rsidRDefault="00562641">
      <w:pPr>
        <w:pStyle w:val="TH"/>
      </w:pPr>
      <w:r>
        <w:rPr>
          <w:noProof/>
          <w:lang w:val="en-US"/>
        </w:rPr>
        <w:drawing>
          <wp:inline distT="0" distB="0" distL="0" distR="0" wp14:anchorId="6DA6C6BC" wp14:editId="3222F9F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14:paraId="59F09FB9" w14:textId="77777777" w:rsidR="00E76A38" w:rsidRDefault="00562641">
      <w:pPr>
        <w:pStyle w:val="TF"/>
      </w:pPr>
      <w:r>
        <w:t>Figure 1: Illustration of example intra-band EN-DC band combination with additional inter-band NR/LTE CA component</w:t>
      </w:r>
    </w:p>
    <w:p w14:paraId="7F2C68ED" w14:textId="77777777" w:rsidR="00E76A38" w:rsidRDefault="00E76A38">
      <w:pPr>
        <w:jc w:val="center"/>
      </w:pPr>
    </w:p>
    <w:p w14:paraId="65C23B70" w14:textId="77777777"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676F34E4" w14:textId="77777777" w:rsidR="00E76A38" w:rsidRDefault="00562641">
      <w:pPr>
        <w:pStyle w:val="TH"/>
      </w:pPr>
      <w:r>
        <w:rPr>
          <w:noProof/>
          <w:lang w:val="en-US"/>
        </w:rPr>
        <w:drawing>
          <wp:inline distT="0" distB="0" distL="0" distR="0" wp14:anchorId="02DCEA61" wp14:editId="701836B2">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14:paraId="304CFCAD" w14:textId="77777777" w:rsidR="00E76A38" w:rsidRDefault="00562641">
      <w:pPr>
        <w:pStyle w:val="TF"/>
      </w:pPr>
      <w:r>
        <w:t xml:space="preserve">Figure 2: Illustration of possible UL capabilities for the example band combination </w:t>
      </w:r>
    </w:p>
    <w:p w14:paraId="14863744" w14:textId="77777777" w:rsidR="00E76A38" w:rsidRDefault="00562641">
      <w:pPr>
        <w:rPr>
          <w:b/>
          <w:bCs/>
        </w:rPr>
      </w:pPr>
      <w:r>
        <w:t>According to RAN2 fallback BC definition, if UE supports BC DC_</w:t>
      </w:r>
      <w:r>
        <w:rPr>
          <w:b/>
          <w:bCs/>
        </w:rPr>
        <w:t>2A</w:t>
      </w:r>
      <w:r>
        <w:t>-7A-7A-66A-</w:t>
      </w:r>
      <w:r>
        <w:rPr>
          <w:b/>
          <w:bCs/>
        </w:rPr>
        <w:t>n66A</w:t>
      </w:r>
      <w:r>
        <w:t xml:space="preserve">(with UL support using shown with </w:t>
      </w:r>
      <w:r>
        <w:rPr>
          <w:b/>
          <w:bCs/>
        </w:rPr>
        <w:t>bolding</w:t>
      </w:r>
      <w:r>
        <w:t xml:space="preserve">), UE shall support also all band combinations that arise from dropping away SCell, UL part of an </w:t>
      </w:r>
      <w:r>
        <w:lastRenderedPageBreak/>
        <w:t xml:space="preserve">SCell or SCG. Since RAN2 agreed CRs </w:t>
      </w:r>
      <w:hyperlink r:id="rId17" w:history="1">
        <w:r>
          <w:rPr>
            <w:rStyle w:val="Hyperlink"/>
            <w:sz w:val="21"/>
            <w:szCs w:val="21"/>
            <w:lang w:eastAsia="zh-CN"/>
          </w:rPr>
          <w:t>R2-2002390</w:t>
        </w:r>
      </w:hyperlink>
      <w:r>
        <w:rPr>
          <w:sz w:val="21"/>
          <w:szCs w:val="21"/>
          <w:lang w:eastAsia="zh-CN"/>
        </w:rPr>
        <w:t xml:space="preserve"> &amp; </w:t>
      </w:r>
      <w:hyperlink r:id="rId18" w:history="1">
        <w:r>
          <w:rPr>
            <w:rStyle w:val="Hyperlink"/>
            <w:sz w:val="21"/>
            <w:szCs w:val="21"/>
            <w:lang w:eastAsia="zh-CN"/>
          </w:rPr>
          <w:t>R2-2002127</w:t>
        </w:r>
      </w:hyperlink>
      <w:r>
        <w:t xml:space="preserve"> mandate the reporting of the capability supportedBandwidthCombinationSetIntraENDC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14:paraId="7C02EAF0" w14:textId="77777777" w:rsidR="00E76A38" w:rsidRDefault="00562641">
      <w:r>
        <w:t xml:space="preserve">Finally, we note (for discussion reference) that the document </w:t>
      </w:r>
      <w:hyperlink r:id="rId19"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14:paraId="52228413" w14:textId="77777777">
        <w:tc>
          <w:tcPr>
            <w:tcW w:w="9631" w:type="dxa"/>
          </w:tcPr>
          <w:p w14:paraId="16FC0515" w14:textId="77777777" w:rsidR="00E76A38" w:rsidRDefault="00562641">
            <w:pPr>
              <w:rPr>
                <w:b/>
                <w:bCs/>
              </w:rPr>
            </w:pPr>
            <w:r>
              <w:rPr>
                <w:b/>
                <w:bCs/>
              </w:rPr>
              <w:t>Observation 1: The reporting of the supportedBandwidthCombinationSetIntraENDC is mandatory for an intra-band EN-DC combination with an additinal inter-band NR/LTE CA component.</w:t>
            </w:r>
          </w:p>
          <w:p w14:paraId="5D5BAEE6" w14:textId="77777777"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14:paraId="21519735" w14:textId="77777777" w:rsidR="00E76A38" w:rsidRDefault="00562641">
            <w:pPr>
              <w:rPr>
                <w:b/>
                <w:bCs/>
              </w:rPr>
            </w:pPr>
            <w:r>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1131B31C" w14:textId="77777777" w:rsidR="00E76A38" w:rsidRDefault="00E76A38"/>
    <w:p w14:paraId="3AB0E35B" w14:textId="77777777" w:rsidR="00E76A38" w:rsidRDefault="00562641">
      <w:pPr>
        <w:pStyle w:val="Heading1"/>
      </w:pPr>
      <w:r>
        <w:t>3</w:t>
      </w:r>
      <w:r>
        <w:tab/>
        <w:t>Discussion</w:t>
      </w:r>
    </w:p>
    <w:p w14:paraId="2F0EFE04" w14:textId="77777777" w:rsidR="00E76A38" w:rsidRDefault="00562641">
      <w:r>
        <w:t>The discussion in this section focuses on attempting to find out how to characterize the intra-band EN-DC band combinations, and what are the implications of the decision.</w:t>
      </w:r>
    </w:p>
    <w:p w14:paraId="6D339EC4" w14:textId="77777777" w:rsidR="00E76A38" w:rsidRDefault="00562641">
      <w:pPr>
        <w:pStyle w:val="Heading2"/>
      </w:pPr>
      <w:r>
        <w:t>Question 1 (concrete example band combination)</w:t>
      </w:r>
    </w:p>
    <w:p w14:paraId="705EB1B2" w14:textId="77777777"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r>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14:paraId="0E3C8A5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BD3FA76"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14:paraId="2C1C8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94D140" w14:textId="77777777"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2C5852" w14:textId="77777777"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4513FD" w14:textId="77777777" w:rsidR="00E76A38" w:rsidRDefault="00562641">
            <w:pPr>
              <w:pStyle w:val="TAH"/>
              <w:spacing w:before="20" w:after="20"/>
              <w:ind w:left="57" w:right="57"/>
              <w:jc w:val="left"/>
            </w:pPr>
            <w:r>
              <w:t>Technical Arguments</w:t>
            </w:r>
          </w:p>
        </w:tc>
      </w:tr>
      <w:tr w:rsidR="00E76A38" w14:paraId="14501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DEA6F" w14:textId="77777777"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5679911"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67D480" w14:textId="77777777"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r>
              <w:rPr>
                <w:i/>
                <w:iCs/>
              </w:rPr>
              <w:t>supportedBandwidthCombinationSetIntraENDC</w:t>
            </w:r>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14:paraId="675BF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65FB36" w14:textId="77777777"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43633A75"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C66D4D" w14:textId="77777777"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14:paraId="38C9B9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7FC3F" w14:textId="77777777"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4374CE42"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199DDA" w14:textId="77777777" w:rsidR="00E76A38" w:rsidRDefault="00562641">
            <w:r>
              <w:t>AT&amp;T Response:  We acknowledge the concern with the recent RAN2 CRs dealing with BWCS.  We therefore recommend that this issue be resolved in RAN2 at the working group level.</w:t>
            </w:r>
          </w:p>
        </w:tc>
      </w:tr>
      <w:tr w:rsidR="00E76A38" w14:paraId="232C4F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D55652" w14:textId="77777777"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6C5D61DA"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FCEC5" w14:textId="77777777"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14:paraId="1CCB5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0BC38"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A1BA23"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6EAC0D" w14:textId="77777777"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14:paraId="7E9A1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5922E"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695C46F" w14:textId="77777777"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0A9D8203" w14:textId="77777777" w:rsidR="00E76A38" w:rsidRDefault="00562641">
            <w:pPr>
              <w:pStyle w:val="TAC"/>
              <w:spacing w:before="20" w:after="20"/>
              <w:ind w:left="57" w:right="57"/>
              <w:jc w:val="left"/>
              <w:rPr>
                <w:iCs/>
              </w:rPr>
            </w:pPr>
            <w:r>
              <w:rPr>
                <w:rFonts w:hint="eastAsia"/>
                <w:lang w:eastAsia="zh-CN"/>
              </w:rPr>
              <w:t>W</w:t>
            </w:r>
            <w:r>
              <w:rPr>
                <w:lang w:eastAsia="zh-CN"/>
              </w:rPr>
              <w:t xml:space="preserve">e understand </w:t>
            </w:r>
            <w:r>
              <w:rPr>
                <w:i/>
                <w:iCs/>
              </w:rPr>
              <w:t xml:space="preserve">supportedBandwidthCombinationSetIntraENDC </w:t>
            </w:r>
            <w:r>
              <w:rPr>
                <w:iCs/>
              </w:rPr>
              <w:t xml:space="preserve">does not differ UL and DL, it is a per BC reporting. </w:t>
            </w:r>
          </w:p>
          <w:p w14:paraId="57915C98" w14:textId="77777777"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14:paraId="01CAE8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F7F83" w14:textId="77777777"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542BCBAF" w14:textId="77777777"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F31E599" w14:textId="77777777" w:rsidR="00E76A38" w:rsidRDefault="00562641">
            <w:pPr>
              <w:pStyle w:val="TAC"/>
              <w:spacing w:before="20" w:after="20"/>
              <w:ind w:left="57" w:right="57"/>
              <w:jc w:val="left"/>
              <w:rPr>
                <w:iCs/>
              </w:rPr>
            </w:pPr>
            <w:r>
              <w:rPr>
                <w:lang w:eastAsia="zh-CN"/>
              </w:rPr>
              <w:t xml:space="preserve">The UE should report </w:t>
            </w:r>
            <w:r>
              <w:rPr>
                <w:i/>
                <w:iCs/>
              </w:rPr>
              <w:t>supportedBandwidthCombinationSetIntraENDC</w:t>
            </w:r>
            <w:r>
              <w:rPr>
                <w:iCs/>
              </w:rPr>
              <w:t xml:space="preserve"> only if it does support the intra-band EN-DC portion of the combination. </w:t>
            </w:r>
          </w:p>
          <w:p w14:paraId="2841DD13" w14:textId="77777777" w:rsidR="00E76A38" w:rsidRDefault="00562641">
            <w:pPr>
              <w:pStyle w:val="TAC"/>
              <w:spacing w:before="20" w:after="20"/>
              <w:ind w:left="57" w:right="57"/>
              <w:jc w:val="left"/>
              <w:rPr>
                <w:lang w:eastAsia="zh-CN"/>
              </w:rPr>
            </w:pPr>
            <w:r>
              <w:rPr>
                <w:iCs/>
              </w:rPr>
              <w:t>Agree with Apple</w:t>
            </w:r>
          </w:p>
        </w:tc>
      </w:tr>
      <w:tr w:rsidR="00E76A38" w14:paraId="742D83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75B94"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6C11BB4"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509830" w14:textId="77777777"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r>
              <w:rPr>
                <w:i/>
                <w:iCs/>
              </w:rPr>
              <w:t>supportedBandwidthCombinationSetIntraENDC</w:t>
            </w:r>
            <w:r>
              <w:t xml:space="preserve"> </w:t>
            </w:r>
            <w:r>
              <w:rPr>
                <w:lang w:eastAsia="zh-CN"/>
              </w:rPr>
              <w:t>is not reported.</w:t>
            </w:r>
          </w:p>
          <w:p w14:paraId="23EB5470" w14:textId="77777777" w:rsidR="00E76A38" w:rsidRDefault="00E76A38">
            <w:pPr>
              <w:pStyle w:val="TAC"/>
              <w:spacing w:before="20" w:after="20"/>
              <w:ind w:left="57" w:right="57"/>
              <w:jc w:val="left"/>
              <w:rPr>
                <w:lang w:eastAsia="zh-CN"/>
              </w:rPr>
            </w:pPr>
          </w:p>
          <w:p w14:paraId="16130EDA" w14:textId="77777777"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14:paraId="642F97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DC26C" w14:textId="77777777" w:rsidR="00E76A38" w:rsidRDefault="00562641">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DB8743D"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501B2E" w14:textId="77777777" w:rsidR="00E76A38" w:rsidRDefault="00562641">
            <w:pPr>
              <w:pStyle w:val="TAC"/>
              <w:spacing w:before="20" w:after="20"/>
              <w:ind w:left="57" w:right="57"/>
              <w:jc w:val="left"/>
              <w:rPr>
                <w:lang w:eastAsia="zh-CN"/>
              </w:rPr>
            </w:pPr>
            <w:r>
              <w:rPr>
                <w:lang w:eastAsia="zh-CN"/>
              </w:rPr>
              <w:t>Given the discrepancy between RAN2’s assumption when signalling was designed and current RAN4’s agreement of allowing optionality of intra-band components in inter-band DC combinations, the meaning of supportedBandwidthCombinationSetIntraENDC should be revisited in RAN2.</w:t>
            </w:r>
          </w:p>
        </w:tc>
      </w:tr>
      <w:tr w:rsidR="00E76A38" w14:paraId="60E60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19AD4"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42D6326"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C41821E" w14:textId="77777777"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14:paraId="2829A685" w14:textId="77777777"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14:paraId="7D2A50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715F45"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C60E0B7" w14:textId="77777777"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6B998FB0" w14:textId="77777777" w:rsidR="00E76A38" w:rsidRDefault="00562641">
            <w:pPr>
              <w:pStyle w:val="TAC"/>
              <w:spacing w:before="20" w:after="20"/>
              <w:ind w:left="57" w:right="57"/>
              <w:jc w:val="left"/>
              <w:rPr>
                <w:lang w:eastAsia="zh-CN"/>
              </w:rPr>
            </w:pPr>
            <w:r>
              <w:t xml:space="preserve">Under the current specification, </w:t>
            </w:r>
            <w:r>
              <w:rPr>
                <w:i/>
                <w:iCs/>
              </w:rPr>
              <w:t>supportedBandwidthCombinationSetIntraENDC</w:t>
            </w:r>
            <w:r>
              <w:t xml:space="preserve"> indeed indicates BWCSs of intra-band EN-DC band combination </w:t>
            </w:r>
            <w:r>
              <w:rPr>
                <w:u w:val="single"/>
              </w:rPr>
              <w:t>as defined in RAN4 specification</w:t>
            </w:r>
            <w:r>
              <w:t>.</w:t>
            </w:r>
          </w:p>
        </w:tc>
      </w:tr>
      <w:tr w:rsidR="00E76A38" w14:paraId="5D00F8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5FC246" w14:textId="77777777"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3ACEE0C" w14:textId="77777777"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1C34E414" w14:textId="77777777"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14:paraId="341EA311" w14:textId="77777777" w:rsidR="00E76A38" w:rsidRDefault="00E76A38">
            <w:pPr>
              <w:pStyle w:val="TAC"/>
              <w:spacing w:before="20" w:after="20"/>
              <w:ind w:left="57" w:right="57"/>
              <w:jc w:val="left"/>
              <w:rPr>
                <w:lang w:eastAsia="zh-CN"/>
              </w:rPr>
            </w:pPr>
          </w:p>
          <w:p w14:paraId="166287D0" w14:textId="77777777"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14:paraId="2E2B3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52B9F6" w14:textId="77777777"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45B4C34C"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B5058A" w14:textId="77777777" w:rsidR="00E76A38" w:rsidRDefault="00562641">
            <w:pPr>
              <w:pStyle w:val="TAC"/>
              <w:spacing w:before="20" w:after="20"/>
              <w:ind w:left="57" w:right="57"/>
              <w:jc w:val="left"/>
              <w:rPr>
                <w:lang w:eastAsia="zh-CN"/>
              </w:rPr>
            </w:pPr>
            <w:r>
              <w:rPr>
                <w:lang w:eastAsia="zh-CN"/>
              </w:rPr>
              <w:t>Agree with companies above that this discussion should take place in WG.</w:t>
            </w:r>
          </w:p>
          <w:p w14:paraId="35A24B30" w14:textId="77777777"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Pr>
                <w:i/>
                <w:lang w:eastAsia="zh-CN"/>
              </w:rPr>
              <w:t>supportedBandwidthCombinationSetIntraENDC</w:t>
            </w:r>
            <w:r>
              <w:rPr>
                <w:lang w:eastAsia="zh-CN"/>
              </w:rPr>
              <w:t xml:space="preserve"> according to R4 spec.</w:t>
            </w:r>
          </w:p>
        </w:tc>
      </w:tr>
      <w:tr w:rsidR="00E76A38" w14:paraId="7F6AEC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27217F" w14:textId="77777777"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3CDB27" w14:textId="77777777"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BB05516" w14:textId="77777777"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r>
              <w:rPr>
                <w:i/>
                <w:iCs/>
              </w:rPr>
              <w:t xml:space="preserve">supportedBandwidthCombinationSetIntraENDC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66BD18BD" w14:textId="77777777" w:rsidR="00E76A38" w:rsidRDefault="00E76A38">
            <w:pPr>
              <w:pStyle w:val="TAC"/>
              <w:spacing w:before="20" w:after="20"/>
              <w:ind w:left="57" w:right="57"/>
              <w:jc w:val="left"/>
              <w:rPr>
                <w:lang w:eastAsia="zh-CN"/>
              </w:rPr>
            </w:pPr>
          </w:p>
        </w:tc>
      </w:tr>
      <w:tr w:rsidR="00E76A38" w14:paraId="066CA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C6B9" w14:textId="77777777"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138F7A28"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4E06EF" w14:textId="77777777" w:rsidR="00E76A38" w:rsidRDefault="00562641">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E76A38" w14:paraId="0B4AF8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34E2F" w14:textId="77777777"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1B2E8B" w14:textId="77777777"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14:paraId="1CD54E0C" w14:textId="77777777" w:rsidR="00E76A38" w:rsidRDefault="00E76A38">
            <w:pPr>
              <w:pStyle w:val="TAC"/>
              <w:spacing w:before="20" w:after="20"/>
              <w:ind w:left="57" w:right="57"/>
              <w:jc w:val="left"/>
              <w:rPr>
                <w:lang w:eastAsia="zh-CN"/>
              </w:rPr>
            </w:pPr>
          </w:p>
          <w:p w14:paraId="3E1FDF5A"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C853FD" w14:textId="77777777"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PCell) and one NR UL Cell (PSCell) in the common band. Hence, we expect that the UE only includes supportedBandwidthCombinationSetIntraENDC in band combinations that support at least one LTE UL and one NR UL in the same band. The example above does not fulfil that; hence the UE does not include this field.</w:t>
            </w:r>
          </w:p>
        </w:tc>
      </w:tr>
    </w:tbl>
    <w:p w14:paraId="56196288" w14:textId="77777777" w:rsidR="00E76A38" w:rsidRDefault="00E76A38"/>
    <w:p w14:paraId="26E5D446" w14:textId="77777777"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shuold be considered as "intra-band EN-DC band combination". It seems at least RAN2 specifications may require clarifications, the details of which seem to fall outside the scope of RANP discussion. </w:t>
      </w:r>
    </w:p>
    <w:p w14:paraId="5A0D453D" w14:textId="77777777"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14:paraId="4A261DC2" w14:textId="77777777" w:rsidR="00E76A38" w:rsidRDefault="00E76A38"/>
    <w:p w14:paraId="33508B32" w14:textId="77777777" w:rsidR="00E76A38" w:rsidRDefault="00562641">
      <w:pPr>
        <w:pStyle w:val="Heading2"/>
      </w:pPr>
      <w:r>
        <w:t>Question 2 (general definition)</w:t>
      </w:r>
    </w:p>
    <w:p w14:paraId="33F8D056" w14:textId="77777777"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14:paraId="6B5D3E8B" w14:textId="77777777"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14:paraId="5E4D5492" w14:textId="77777777">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73354963"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14:paraId="7C0C519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25DBF" w14:textId="77777777"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C35A20" w14:textId="77777777"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5737E" w14:textId="77777777" w:rsidR="00E76A38" w:rsidRDefault="00562641">
            <w:pPr>
              <w:pStyle w:val="TAH"/>
              <w:spacing w:before="20" w:after="20"/>
              <w:ind w:left="57" w:right="57"/>
              <w:jc w:val="left"/>
            </w:pPr>
            <w:r>
              <w:t>Technical Arguments</w:t>
            </w:r>
          </w:p>
        </w:tc>
      </w:tr>
      <w:tr w:rsidR="00E76A38" w14:paraId="7F05C4C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A3A748" w14:textId="77777777"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44557EA6" w14:textId="77777777"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1EE88C22" w14:textId="77777777"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5A54C86B" w14:textId="77777777" w:rsidR="00E76A38" w:rsidRDefault="00E76A38">
            <w:pPr>
              <w:pStyle w:val="TAC"/>
              <w:spacing w:before="20" w:after="20"/>
              <w:ind w:left="57" w:right="57"/>
              <w:jc w:val="left"/>
              <w:rPr>
                <w:lang w:eastAsia="zh-CN"/>
              </w:rPr>
            </w:pPr>
          </w:p>
          <w:p w14:paraId="0199A96F" w14:textId="77777777" w:rsidR="00E76A38" w:rsidRDefault="00562641">
            <w:pPr>
              <w:pStyle w:val="TAC"/>
              <w:spacing w:before="20" w:after="20"/>
              <w:ind w:left="57" w:right="57"/>
              <w:jc w:val="left"/>
              <w:rPr>
                <w:lang w:eastAsia="zh-CN"/>
              </w:rPr>
            </w:pPr>
            <w:r>
              <w:rPr>
                <w:lang w:eastAsia="zh-CN"/>
              </w:rPr>
              <w:t xml:space="preserve">If the UE does not report </w:t>
            </w:r>
            <w:r>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E76A38" w14:paraId="507C4C3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5A6AF3" w14:textId="77777777"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76C59FE6"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944088" w14:textId="77777777" w:rsidR="00E76A38" w:rsidRDefault="00562641">
            <w:pPr>
              <w:pStyle w:val="TAC"/>
              <w:spacing w:before="20" w:after="20"/>
              <w:ind w:left="57" w:right="57"/>
              <w:jc w:val="left"/>
              <w:rPr>
                <w:lang w:eastAsia="zh-CN"/>
              </w:rPr>
            </w:pPr>
            <w:r>
              <w:rPr>
                <w:lang w:eastAsia="zh-CN"/>
              </w:rPr>
              <w:t xml:space="preserve">Agree with Apple’s view that only if the </w:t>
            </w:r>
            <w:r>
              <w:rPr>
                <w:i/>
                <w:iCs/>
              </w:rPr>
              <w:t xml:space="preserve">supportedBandwidthCombinationSetIntraENDC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14:paraId="185AF26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B83C2C6" w14:textId="77777777"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18D41101"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A9D1C7F" w14:textId="77777777"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14:paraId="4A5795F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4123115"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8F1E065"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723A86F0" w14:textId="77777777" w:rsidR="00E76A38" w:rsidRDefault="00562641">
            <w:pPr>
              <w:pStyle w:val="TAC"/>
              <w:spacing w:before="20" w:after="20"/>
              <w:ind w:left="57" w:right="57"/>
              <w:jc w:val="left"/>
              <w:rPr>
                <w:lang w:eastAsia="zh-CN"/>
              </w:rPr>
            </w:pPr>
            <w:r>
              <w:rPr>
                <w:lang w:eastAsia="zh-CN"/>
              </w:rPr>
              <w:t>We agree with T-Mobile USA.</w:t>
            </w:r>
          </w:p>
        </w:tc>
      </w:tr>
      <w:tr w:rsidR="00E76A38" w14:paraId="49A24B9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D2099B8"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06B5E6CA" w14:textId="77777777"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0B6376AD" w14:textId="77777777"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14:paraId="01CC9388" w14:textId="77777777" w:rsidR="00E76A38" w:rsidRDefault="00E76A38">
            <w:pPr>
              <w:pStyle w:val="TAC"/>
              <w:spacing w:before="20" w:after="20"/>
              <w:ind w:left="57" w:right="57"/>
              <w:jc w:val="left"/>
              <w:rPr>
                <w:lang w:eastAsia="zh-CN"/>
              </w:rPr>
            </w:pPr>
          </w:p>
          <w:p w14:paraId="2044833A" w14:textId="77777777"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are two different BCs as their UL combination is different, and would lead to different UL fallback BCs.</w:t>
            </w:r>
          </w:p>
          <w:p w14:paraId="7F6B1219" w14:textId="77777777" w:rsidR="00E76A38" w:rsidRDefault="00E76A38">
            <w:pPr>
              <w:pStyle w:val="TAC"/>
              <w:spacing w:before="20" w:after="20"/>
              <w:ind w:left="57" w:right="57"/>
              <w:jc w:val="left"/>
              <w:rPr>
                <w:lang w:eastAsia="zh-CN"/>
              </w:rPr>
            </w:pPr>
          </w:p>
        </w:tc>
      </w:tr>
      <w:tr w:rsidR="00E76A38" w14:paraId="0306F6F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23B6354" w14:textId="77777777"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6B5E8E8A"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58F3C3F" w14:textId="77777777" w:rsidR="00E76A38" w:rsidRDefault="00562641">
            <w:pPr>
              <w:pStyle w:val="TAC"/>
              <w:spacing w:before="20" w:after="20"/>
              <w:ind w:left="57" w:right="57"/>
              <w:jc w:val="left"/>
              <w:rPr>
                <w:lang w:eastAsia="zh-CN"/>
              </w:rPr>
            </w:pPr>
            <w:r>
              <w:rPr>
                <w:lang w:eastAsia="zh-CN"/>
              </w:rPr>
              <w:t xml:space="preserve">Agree with Apple. If </w:t>
            </w:r>
            <w:r>
              <w:rPr>
                <w:i/>
                <w:iCs/>
              </w:rPr>
              <w:t>supportedBandwidthCombinationSetIntraENDC</w:t>
            </w:r>
            <w:r>
              <w:rPr>
                <w:lang w:eastAsia="zh-CN"/>
              </w:rPr>
              <w:t xml:space="preserve">  is reported the combination is considered </w:t>
            </w:r>
            <w:r>
              <w:t>intra-band EN-DC with additional inter-band NR/LTE CA component. If s</w:t>
            </w:r>
            <w:r>
              <w:rPr>
                <w:i/>
                <w:iCs/>
              </w:rPr>
              <w:t>upportedBandwidthCombinationSetIntraENDC</w:t>
            </w:r>
            <w:r>
              <w:rPr>
                <w:iCs/>
              </w:rPr>
              <w:t xml:space="preserve"> is not reported the combination is inter-band EN-DC.</w:t>
            </w:r>
          </w:p>
        </w:tc>
      </w:tr>
      <w:tr w:rsidR="00E76A38" w14:paraId="2090766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D3CE614"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4535546"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6BFB3E43" w14:textId="77777777"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14:paraId="3CB541C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1AC373" w14:textId="77777777" w:rsidR="00E76A38" w:rsidRDefault="00562641">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14:paraId="5AC90CE9"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E012354" w14:textId="77777777"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14:paraId="57B8065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AA5215"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711BA5B9"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4CB1AFF4"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14:paraId="478A02A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D75A18"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65A8308B"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005B3EEF" w14:textId="77777777"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14:paraId="258B88C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494CAD7" w14:textId="77777777"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2B3659DF" w14:textId="77777777"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5F228997" w14:textId="77777777" w:rsidR="00E76A38" w:rsidRDefault="00562641">
            <w:pPr>
              <w:pStyle w:val="TAC"/>
              <w:spacing w:before="20" w:after="20"/>
              <w:ind w:left="57" w:right="57"/>
              <w:jc w:val="left"/>
              <w:rPr>
                <w:lang w:eastAsia="zh-CN"/>
              </w:rPr>
            </w:pPr>
            <w:r>
              <w:rPr>
                <w:lang w:eastAsia="zh-CN"/>
              </w:rPr>
              <w:t>Precisely same understanding as Qualcomm and what we already said for Q1.</w:t>
            </w:r>
          </w:p>
          <w:p w14:paraId="4B054DEE" w14:textId="77777777"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14:paraId="64E60CC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50A90DB" w14:textId="77777777"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3164109B"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6DDC546" w14:textId="77777777"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14:paraId="3F9466B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8451C1" w14:textId="77777777"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14:paraId="37414CCE" w14:textId="77777777"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5F2C3FB2" w14:textId="77777777"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14:paraId="6AD1C008"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B35F052" w14:textId="77777777"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F515235" w14:textId="77777777"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0DCB7B9F" w14:textId="77777777"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5252375C" w14:textId="77777777" w:rsidR="00E76A38" w:rsidRDefault="00E76A38">
            <w:pPr>
              <w:pStyle w:val="TAC"/>
              <w:spacing w:before="20" w:after="20"/>
              <w:ind w:left="57" w:right="57"/>
              <w:jc w:val="left"/>
              <w:rPr>
                <w:lang w:eastAsia="zh-CN"/>
              </w:rPr>
            </w:pPr>
          </w:p>
          <w:p w14:paraId="3722B1E5" w14:textId="77777777" w:rsidR="00E76A38" w:rsidRDefault="00562641">
            <w:pPr>
              <w:pStyle w:val="TAC"/>
              <w:spacing w:before="20" w:after="20"/>
              <w:ind w:left="57" w:right="57"/>
              <w:jc w:val="left"/>
              <w:rPr>
                <w:lang w:eastAsia="zh-CN"/>
              </w:rPr>
            </w:pPr>
            <w:r>
              <w:rPr>
                <w:lang w:eastAsia="zh-CN"/>
              </w:rPr>
              <w:t xml:space="preserve">We disagree with Apple that the </w:t>
            </w:r>
            <w:r>
              <w:rPr>
                <w:i/>
                <w:iCs/>
              </w:rPr>
              <w:t xml:space="preserve">supportedBandwidthCombinationSetIntraENDC </w:t>
            </w:r>
            <w:r>
              <w:t>determines what sort of band combination the UE supports</w:t>
            </w:r>
            <w:r>
              <w:rPr>
                <w:lang w:eastAsia="zh-CN"/>
              </w:rPr>
              <w:t xml:space="preserve">. </w:t>
            </w:r>
          </w:p>
          <w:p w14:paraId="490F6021" w14:textId="77777777" w:rsidR="00E76A38" w:rsidRDefault="00562641">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14:paraId="6DE7A5D5" w14:textId="77777777"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r>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14:paraId="3207DA0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BC0E33A" w14:textId="77777777"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01D9E657"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F6648E9" w14:textId="77777777" w:rsidR="00E76A38" w:rsidRDefault="00E76A38">
            <w:pPr>
              <w:pStyle w:val="TAC"/>
              <w:spacing w:before="20" w:after="20"/>
              <w:ind w:left="57" w:right="57"/>
              <w:jc w:val="left"/>
              <w:rPr>
                <w:lang w:eastAsia="zh-CN"/>
              </w:rPr>
            </w:pPr>
          </w:p>
        </w:tc>
      </w:tr>
    </w:tbl>
    <w:p w14:paraId="72451988" w14:textId="77777777"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14:paraId="5FF17D6D" w14:textId="77777777" w:rsidR="00E76A38" w:rsidRDefault="00562641">
      <w:pPr>
        <w:rPr>
          <w:b/>
          <w:bCs/>
        </w:rPr>
      </w:pPr>
      <w:r>
        <w:rPr>
          <w:b/>
          <w:bCs/>
        </w:rPr>
        <w:t>Proposal 2: RANP tasks RAN2 to resolve the general question of classification of intra-band EN-DC band combinations according to UL support by RAN#91e.</w:t>
      </w:r>
    </w:p>
    <w:p w14:paraId="4E65A4B9" w14:textId="77777777" w:rsidR="00E76A38" w:rsidRDefault="00E76A38"/>
    <w:p w14:paraId="2C6D3D27" w14:textId="77777777" w:rsidR="00E76A38" w:rsidRDefault="00562641">
      <w:pPr>
        <w:pStyle w:val="Heading2"/>
      </w:pPr>
      <w:r>
        <w:t xml:space="preserve">Question 3 (field issue) </w:t>
      </w:r>
    </w:p>
    <w:p w14:paraId="75CFC2E1" w14:textId="77777777" w:rsidR="00E76A38" w:rsidRDefault="00562641">
      <w:r>
        <w:rPr>
          <w:b/>
          <w:bCs/>
        </w:rPr>
        <w:t>Question 3 (field issue):</w:t>
      </w:r>
      <w:r>
        <w:t xml:space="preserve"> If UE doesn't indicate </w:t>
      </w:r>
      <w:r>
        <w:rPr>
          <w:i/>
          <w:iCs/>
        </w:rPr>
        <w:t>supportedBandwidthCombinationSetIntraENDC</w:t>
      </w:r>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14:paraId="7AFF3158"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74170B" w14:textId="77777777"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4CAA8" w14:textId="77777777" w:rsidR="00E76A38" w:rsidRDefault="00562641">
            <w:pPr>
              <w:pStyle w:val="TAH"/>
              <w:spacing w:before="20" w:after="20"/>
              <w:ind w:left="57" w:right="57"/>
              <w:jc w:val="left"/>
            </w:pPr>
            <w:r>
              <w:t>Explanation</w:t>
            </w:r>
          </w:p>
        </w:tc>
      </w:tr>
      <w:tr w:rsidR="00E76A38" w14:paraId="1F043994"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B150484" w14:textId="77777777"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605B060E" w14:textId="77777777"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Pr>
                <w:i/>
                <w:iCs/>
              </w:rPr>
              <w:t xml:space="preserve">supportedBandwidthCombinationSetIntraENDC.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Pr>
                <w:i/>
                <w:iCs/>
              </w:rPr>
              <w:t xml:space="preserve">supportedBandwidthCombinationSetIntraENDC. </w:t>
            </w:r>
            <w:r>
              <w:t xml:space="preserve"> We can discuss this if we see companies believe that some UE implementations exist without the CR.</w:t>
            </w:r>
          </w:p>
        </w:tc>
      </w:tr>
      <w:tr w:rsidR="00E76A38" w14:paraId="27651AF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021AB3A" w14:textId="77777777"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26B275FC" w14:textId="77777777" w:rsidR="00E76A38" w:rsidRDefault="00562641">
            <w:pPr>
              <w:pStyle w:val="TAC"/>
              <w:spacing w:before="20" w:after="20"/>
              <w:ind w:left="57" w:right="57"/>
              <w:jc w:val="left"/>
              <w:rPr>
                <w:lang w:eastAsia="zh-CN"/>
              </w:rPr>
            </w:pPr>
            <w:r>
              <w:rPr>
                <w:lang w:eastAsia="zh-CN"/>
              </w:rPr>
              <w:t xml:space="preserve">Agree with Apple’s view. </w:t>
            </w:r>
          </w:p>
        </w:tc>
      </w:tr>
      <w:tr w:rsidR="00E76A38" w14:paraId="67962D49"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CC761F8" w14:textId="77777777"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8065FCE" w14:textId="77777777"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14:paraId="0D16670D"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754465B"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471BB5B3" w14:textId="77777777" w:rsidR="00E76A38" w:rsidRDefault="00562641">
            <w:pPr>
              <w:pStyle w:val="TAC"/>
              <w:spacing w:before="20" w:after="20"/>
              <w:ind w:left="57" w:right="57"/>
              <w:jc w:val="left"/>
              <w:rPr>
                <w:lang w:eastAsia="zh-CN"/>
              </w:rPr>
            </w:pPr>
            <w:r>
              <w:rPr>
                <w:lang w:eastAsia="zh-CN"/>
              </w:rPr>
              <w:t>We agree with T-Mobile USA.</w:t>
            </w:r>
          </w:p>
        </w:tc>
      </w:tr>
      <w:tr w:rsidR="00E76A38" w14:paraId="674C4E7B"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7C1B17"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14:paraId="47281221" w14:textId="77777777"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14:paraId="683DD4F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56BC45C" w14:textId="77777777"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258EB0B" w14:textId="77777777"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14:paraId="34826B04"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71F1A7D"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F47E754" w14:textId="77777777"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14:paraId="756696C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A5048B4" w14:textId="77777777" w:rsidR="00E76A38" w:rsidRDefault="00562641">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14:paraId="4501E979" w14:textId="77777777"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14:paraId="6B21CDAB"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BB2551C"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0377FBB3" w14:textId="77777777" w:rsidR="00E76A38" w:rsidRDefault="00562641">
            <w:pPr>
              <w:pStyle w:val="TAC"/>
              <w:spacing w:before="20" w:after="20"/>
              <w:ind w:left="57" w:right="57"/>
              <w:jc w:val="left"/>
              <w:rPr>
                <w:lang w:eastAsia="zh-CN"/>
              </w:rPr>
            </w:pPr>
            <w:r>
              <w:rPr>
                <w:lang w:eastAsia="zh-CN"/>
              </w:rPr>
              <w:t>Agree with Apple’s view.</w:t>
            </w:r>
          </w:p>
          <w:p w14:paraId="2CFFC47D" w14:textId="77777777" w:rsidR="00E76A38" w:rsidRDefault="00562641">
            <w:pPr>
              <w:pStyle w:val="TAC"/>
              <w:spacing w:before="20" w:after="20"/>
              <w:ind w:left="57" w:right="57"/>
              <w:jc w:val="left"/>
              <w:rPr>
                <w:lang w:eastAsia="zh-CN"/>
              </w:rPr>
            </w:pPr>
            <w:r>
              <w:rPr>
                <w:lang w:eastAsia="zh-CN"/>
              </w:rPr>
              <w:t>Suggested way forward from Huawei and Futurewei seems reasonable.</w:t>
            </w:r>
          </w:p>
        </w:tc>
      </w:tr>
      <w:tr w:rsidR="00E76A38" w14:paraId="1168C5FF"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ADC064C"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35EA37C0" w14:textId="77777777"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14:paraId="756985AE" w14:textId="77777777" w:rsidR="00E76A38" w:rsidRDefault="00E76A38">
            <w:pPr>
              <w:pStyle w:val="TAC"/>
              <w:spacing w:before="20" w:after="20"/>
              <w:ind w:left="57" w:right="57"/>
              <w:rPr>
                <w:rFonts w:eastAsiaTheme="minorEastAsia"/>
                <w:lang w:val="en-US" w:eastAsia="ja-JP"/>
              </w:rPr>
            </w:pPr>
          </w:p>
          <w:p w14:paraId="6C3A689B" w14:textId="77777777"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14:paraId="17CC0104" w14:textId="77777777"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084FAFED" w14:textId="77777777" w:rsidR="00E76A38" w:rsidRDefault="00E76A38">
            <w:pPr>
              <w:pStyle w:val="TAC"/>
              <w:spacing w:before="20" w:after="20"/>
              <w:ind w:rightChars="28" w:right="56"/>
              <w:jc w:val="left"/>
              <w:rPr>
                <w:rFonts w:eastAsiaTheme="minorEastAsia"/>
                <w:lang w:val="en-US" w:eastAsia="ja-JP"/>
              </w:rPr>
            </w:pPr>
          </w:p>
          <w:p w14:paraId="741CD6C9" w14:textId="77777777"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E76A38" w14:paraId="77684412"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B808D8B" w14:textId="77777777"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0DC2F965" w14:textId="77777777"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14:paraId="0BE660C0" w14:textId="77777777"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201A5D0D" w14:textId="77777777" w:rsidR="00E76A38" w:rsidRDefault="00562641">
            <w:pPr>
              <w:pStyle w:val="TAC"/>
              <w:numPr>
                <w:ilvl w:val="0"/>
                <w:numId w:val="3"/>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2E707126" w14:textId="77777777" w:rsidR="00E76A38" w:rsidRDefault="00E76A38">
            <w:pPr>
              <w:pStyle w:val="TAC"/>
              <w:spacing w:before="20" w:after="20"/>
              <w:ind w:right="57"/>
              <w:jc w:val="left"/>
              <w:rPr>
                <w:lang w:eastAsia="zh-CN"/>
              </w:rPr>
            </w:pPr>
          </w:p>
          <w:p w14:paraId="2AB185D7" w14:textId="77777777"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14:paraId="4F2EE69A"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60864DD" w14:textId="77777777"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3B127C14" w14:textId="77777777"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14:paraId="604C112E"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5518BE5" w14:textId="77777777"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3470A3E3" w14:textId="77777777"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14:paraId="34DEB65C" w14:textId="77777777">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13C0A1E" w14:textId="77777777"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575D1D21" w14:textId="77777777" w:rsidR="00E76A38" w:rsidRDefault="00562641">
            <w:pPr>
              <w:pStyle w:val="TAC"/>
              <w:spacing w:before="20" w:after="20"/>
              <w:ind w:left="57" w:right="57"/>
              <w:jc w:val="left"/>
              <w:rPr>
                <w:b/>
                <w:bCs/>
                <w:lang w:eastAsia="zh-CN"/>
              </w:rPr>
            </w:pPr>
            <w:r>
              <w:rPr>
                <w:b/>
                <w:bCs/>
                <w:lang w:eastAsia="zh-CN"/>
              </w:rPr>
              <w:t>The question is not clear:</w:t>
            </w:r>
          </w:p>
          <w:p w14:paraId="2A335AF9" w14:textId="77777777" w:rsidR="00E76A38" w:rsidRDefault="00E76A38">
            <w:pPr>
              <w:pStyle w:val="TAC"/>
              <w:spacing w:before="20" w:after="20"/>
              <w:ind w:left="57" w:right="57"/>
              <w:jc w:val="left"/>
              <w:rPr>
                <w:lang w:eastAsia="zh-CN"/>
              </w:rPr>
            </w:pPr>
          </w:p>
          <w:p w14:paraId="0F35D016" w14:textId="77777777" w:rsidR="00E76A38" w:rsidRDefault="00562641">
            <w:pPr>
              <w:pStyle w:val="TAC"/>
              <w:spacing w:before="20" w:after="20"/>
              <w:ind w:left="57" w:right="57"/>
              <w:jc w:val="left"/>
              <w:rPr>
                <w:lang w:eastAsia="zh-CN"/>
              </w:rPr>
            </w:pPr>
            <w:r>
              <w:rPr>
                <w:lang w:eastAsia="zh-CN"/>
              </w:rPr>
              <w:t>Does it intend to say this?</w:t>
            </w:r>
          </w:p>
          <w:p w14:paraId="1E7C965D" w14:textId="77777777" w:rsidR="00E76A38" w:rsidRDefault="00E76A38">
            <w:pPr>
              <w:pStyle w:val="TAC"/>
              <w:spacing w:before="20" w:after="20"/>
              <w:ind w:left="57" w:right="57"/>
              <w:jc w:val="left"/>
              <w:rPr>
                <w:lang w:eastAsia="zh-CN"/>
              </w:rPr>
            </w:pPr>
          </w:p>
          <w:p w14:paraId="2CA1345E" w14:textId="77777777"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14:paraId="3F62D809" w14:textId="77777777" w:rsidR="00E76A38" w:rsidRDefault="00562641">
            <w:pPr>
              <w:pStyle w:val="TAC"/>
              <w:spacing w:before="20" w:after="20"/>
              <w:ind w:left="57" w:right="57"/>
              <w:jc w:val="left"/>
              <w:rPr>
                <w:lang w:eastAsia="zh-CN"/>
              </w:rPr>
            </w:pPr>
            <w:r>
              <w:rPr>
                <w:lang w:eastAsia="zh-CN"/>
              </w:rPr>
              <w:t xml:space="preserve">This case should not happen since the UE shall indicated the </w:t>
            </w:r>
            <w:r>
              <w:rPr>
                <w:i/>
                <w:iCs/>
              </w:rPr>
              <w:t>supportedBandwidthCombinationSetIntraENDC</w:t>
            </w:r>
            <w:r>
              <w:rPr>
                <w:lang w:eastAsia="zh-CN"/>
              </w:rPr>
              <w:t xml:space="preserve"> for such BCs.</w:t>
            </w:r>
          </w:p>
          <w:p w14:paraId="4E069B99" w14:textId="77777777" w:rsidR="00E76A38" w:rsidRDefault="00E76A38">
            <w:pPr>
              <w:pStyle w:val="TAC"/>
              <w:spacing w:before="20" w:after="20"/>
              <w:ind w:left="57" w:right="57"/>
              <w:jc w:val="left"/>
              <w:rPr>
                <w:lang w:eastAsia="zh-CN"/>
              </w:rPr>
            </w:pPr>
          </w:p>
          <w:p w14:paraId="6E8C1D9D" w14:textId="77777777" w:rsidR="00E76A38" w:rsidRDefault="00E76A38">
            <w:pPr>
              <w:pStyle w:val="TAC"/>
              <w:spacing w:before="20" w:after="20"/>
              <w:ind w:left="57" w:right="57"/>
              <w:jc w:val="left"/>
              <w:rPr>
                <w:lang w:eastAsia="zh-CN"/>
              </w:rPr>
            </w:pPr>
          </w:p>
          <w:p w14:paraId="1058F27F" w14:textId="77777777" w:rsidR="00E76A38" w:rsidRDefault="00562641">
            <w:pPr>
              <w:pStyle w:val="TAC"/>
              <w:spacing w:before="20" w:after="20"/>
              <w:ind w:left="57" w:right="57"/>
              <w:jc w:val="left"/>
              <w:rPr>
                <w:lang w:eastAsia="zh-CN"/>
              </w:rPr>
            </w:pPr>
            <w:r>
              <w:rPr>
                <w:lang w:eastAsia="zh-CN"/>
              </w:rPr>
              <w:t>Or does it intend to say this?</w:t>
            </w:r>
          </w:p>
          <w:p w14:paraId="3F5B9953" w14:textId="77777777" w:rsidR="00E76A38" w:rsidRDefault="00E76A38">
            <w:pPr>
              <w:pStyle w:val="TAC"/>
              <w:spacing w:before="20" w:after="20"/>
              <w:ind w:left="57" w:right="57"/>
              <w:jc w:val="left"/>
              <w:rPr>
                <w:lang w:eastAsia="zh-CN"/>
              </w:rPr>
            </w:pPr>
          </w:p>
          <w:p w14:paraId="3815DEEB" w14:textId="77777777"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14:paraId="3A15A813" w14:textId="77777777"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14:paraId="6BDDBE69" w14:textId="77777777"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r>
              <w:rPr>
                <w:i/>
                <w:iCs/>
                <w:lang w:eastAsia="zh-CN"/>
              </w:rPr>
              <w:t xml:space="preserve">supportedBandwidthCombinationSetIntraENDC </w:t>
            </w:r>
            <w:r>
              <w:rPr>
                <w:lang w:eastAsia="zh-CN"/>
              </w:rPr>
              <w:t>into account.</w:t>
            </w:r>
          </w:p>
        </w:tc>
      </w:tr>
      <w:tr w:rsidR="00E76A38" w14:paraId="204BD8CA"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F06B6C5" w14:textId="77777777"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F9E8B1F" w14:textId="77777777" w:rsidR="00E76A38" w:rsidRDefault="00E76A38">
            <w:pPr>
              <w:pStyle w:val="TAC"/>
              <w:spacing w:before="20" w:after="20"/>
              <w:ind w:left="57" w:right="57"/>
              <w:jc w:val="left"/>
              <w:rPr>
                <w:lang w:eastAsia="zh-CN"/>
              </w:rPr>
            </w:pPr>
          </w:p>
        </w:tc>
      </w:tr>
    </w:tbl>
    <w:p w14:paraId="18C87D86" w14:textId="77777777" w:rsidR="00E76A38" w:rsidRDefault="00E76A38"/>
    <w:p w14:paraId="5E8443BC" w14:textId="77777777"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14:paraId="13277D22" w14:textId="77777777"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14:paraId="6CF8422A" w14:textId="77777777" w:rsidR="00E76A38" w:rsidRDefault="00E76A38"/>
    <w:p w14:paraId="0B0F23AC" w14:textId="77777777" w:rsidR="00E76A38" w:rsidRDefault="00562641">
      <w:pPr>
        <w:pStyle w:val="Heading2"/>
      </w:pPr>
      <w:r>
        <w:t>Intermediate round: Way forward</w:t>
      </w:r>
    </w:p>
    <w:p w14:paraId="5ED82BDD" w14:textId="77777777"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2617A7D6" w14:textId="77777777"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14:paraId="748E7B74" w14:textId="77777777"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14:paraId="1923129F" w14:textId="77777777"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14:paraId="718E0C70" w14:textId="77777777"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14:paraId="5D02A5EA" w14:textId="77777777">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71802B1B"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14:paraId="0CC33C4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A3ECA1" w14:textId="77777777"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B9C889" w14:textId="77777777"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F06C2" w14:textId="77777777" w:rsidR="00E76A38" w:rsidRDefault="00562641">
            <w:pPr>
              <w:pStyle w:val="TAH"/>
              <w:spacing w:before="20" w:after="20"/>
              <w:ind w:left="57" w:right="57"/>
              <w:jc w:val="left"/>
            </w:pPr>
            <w:r>
              <w:t>Comments</w:t>
            </w:r>
          </w:p>
        </w:tc>
      </w:tr>
      <w:tr w:rsidR="00E76A38" w14:paraId="169BCF2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8EB8C84" w14:textId="77777777"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3F7A63F1" w14:textId="77777777"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5558F309" w14:textId="77777777"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14:paraId="50707BFB" w14:textId="77777777" w:rsidR="00E76A38" w:rsidRDefault="00562641">
            <w:r>
              <w:t>Instead of saying combinations such as …., we can task RAN2 to clearly define what are intra-band EN-DC combinations with inter-band components and what are not…?</w:t>
            </w:r>
          </w:p>
          <w:p w14:paraId="0651329D" w14:textId="77777777"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r>
              <w:rPr>
                <w:i/>
                <w:iCs/>
                <w:color w:val="FF0000"/>
              </w:rPr>
              <w:t>supportedBandwidthCombinationSetIntraENDC</w:t>
            </w:r>
          </w:p>
          <w:p w14:paraId="740F701F" w14:textId="77777777"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14:paraId="0F4D5338" w14:textId="77777777"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14:paraId="247E4BDC" w14:textId="77777777"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1C30F976" w14:textId="77777777"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14:paraId="1DDEE2BC" w14:textId="77777777"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14:paraId="0AAD08FD" w14:textId="77777777"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2B3E785A" w14:textId="77777777" w:rsidR="00E76A38" w:rsidRDefault="00E76A38">
            <w:pPr>
              <w:pStyle w:val="TAC"/>
              <w:spacing w:before="20" w:after="20"/>
              <w:ind w:left="57" w:right="57"/>
              <w:jc w:val="left"/>
              <w:rPr>
                <w:lang w:eastAsia="zh-CN"/>
              </w:rPr>
            </w:pPr>
          </w:p>
        </w:tc>
      </w:tr>
      <w:tr w:rsidR="00E76A38" w14:paraId="3FABC35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26665A0" w14:textId="77777777"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5D55AB40"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14:paraId="67006BAD" w14:textId="77777777">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3A97A778" w14:textId="77777777"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162FB7D2" w14:textId="77777777" w:rsidR="00E76A38" w:rsidRDefault="00E76A38">
            <w:pPr>
              <w:pStyle w:val="TAC"/>
              <w:spacing w:before="20" w:after="20"/>
              <w:ind w:left="57" w:right="57"/>
              <w:jc w:val="left"/>
              <w:rPr>
                <w:lang w:eastAsia="zh-CN"/>
              </w:rPr>
            </w:pPr>
          </w:p>
        </w:tc>
      </w:tr>
      <w:tr w:rsidR="00E76A38" w14:paraId="0B1C036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B70AD9A" w14:textId="77777777"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CC0C91B"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AEFFAAF" w14:textId="77777777"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14:paraId="2370D861" w14:textId="77777777"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14:paraId="3B29BBAF" w14:textId="77777777" w:rsidR="00E76A38" w:rsidRDefault="00E76A38">
            <w:pPr>
              <w:pStyle w:val="TAC"/>
              <w:spacing w:before="20" w:after="20"/>
              <w:ind w:right="57"/>
              <w:jc w:val="left"/>
              <w:rPr>
                <w:lang w:eastAsia="zh-CN"/>
              </w:rPr>
            </w:pPr>
          </w:p>
          <w:p w14:paraId="4B11F620" w14:textId="77777777"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14:paraId="58F6557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CBADE08" w14:textId="77777777"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14:paraId="37E4B66B" w14:textId="77777777"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5C36F4B8" w14:textId="77777777"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43572C7B" w14:textId="77777777"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14:paraId="02524B45"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2A1E4EB7"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14:paraId="67BE823F" w14:textId="77777777"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14:paraId="12978B79"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14:paraId="5ACE599A" w14:textId="77777777"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14:paraId="39504F13" w14:textId="77777777" w:rsidR="00E76A38" w:rsidRDefault="00E76A38">
            <w:pPr>
              <w:pStyle w:val="TAC"/>
              <w:spacing w:before="20" w:after="20"/>
              <w:ind w:left="57" w:right="57"/>
              <w:jc w:val="left"/>
              <w:rPr>
                <w:lang w:eastAsia="zh-CN"/>
              </w:rPr>
            </w:pPr>
          </w:p>
        </w:tc>
      </w:tr>
      <w:tr w:rsidR="00E76A38" w14:paraId="32A4F73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D3A37C1" w14:textId="77777777"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14:paraId="3D79F2C8"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0A63AC50" w14:textId="77777777"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14:paraId="2CD641BF" w14:textId="77777777" w:rsidR="00E76A38" w:rsidRDefault="00E76A38">
            <w:pPr>
              <w:pStyle w:val="TAC"/>
              <w:spacing w:before="20" w:after="20"/>
              <w:ind w:right="57"/>
              <w:jc w:val="left"/>
              <w:rPr>
                <w:lang w:eastAsia="zh-CN"/>
              </w:rPr>
            </w:pPr>
          </w:p>
        </w:tc>
      </w:tr>
      <w:tr w:rsidR="00E76A38" w14:paraId="7BE0EFA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DAC7648"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14:paraId="5C4293AD"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012846DE" w14:textId="77777777"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14:paraId="01335F29" w14:textId="77777777"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14:paraId="2AD65754" w14:textId="77777777"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14:paraId="20FB3CB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573C83"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1180" w:type="dxa"/>
            <w:gridSpan w:val="2"/>
            <w:tcBorders>
              <w:top w:val="single" w:sz="4" w:space="0" w:color="auto"/>
              <w:left w:val="single" w:sz="4" w:space="0" w:color="auto"/>
              <w:bottom w:val="single" w:sz="4" w:space="0" w:color="auto"/>
              <w:right w:val="single" w:sz="4" w:space="0" w:color="auto"/>
            </w:tcBorders>
          </w:tcPr>
          <w:p w14:paraId="50B95776" w14:textId="77777777"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715D3D07" w14:textId="77777777"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14:paraId="355D492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550608"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14:paraId="15D53AAC"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038A330" w14:textId="77777777"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14:paraId="07D945F4" w14:textId="77777777" w:rsidR="00E76A38" w:rsidRDefault="00E76A38">
            <w:pPr>
              <w:pStyle w:val="TAC"/>
              <w:spacing w:before="20" w:after="20"/>
              <w:ind w:left="57" w:right="57"/>
              <w:jc w:val="left"/>
              <w:rPr>
                <w:lang w:eastAsia="zh-CN"/>
              </w:rPr>
            </w:pPr>
          </w:p>
        </w:tc>
      </w:tr>
      <w:tr w:rsidR="00E76A38" w14:paraId="07BFF8C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6CB4643" w14:textId="77777777"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14:paraId="4F5358EC"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B8734BE" w14:textId="77777777"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14:paraId="1CFF4327" w14:textId="77777777"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14:paraId="6AA4E85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AB69F76" w14:textId="77777777"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14:paraId="7B10572B" w14:textId="77777777"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3CECFCA4" w14:textId="77777777"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14:paraId="14FE2BE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371ED07" w14:textId="77777777"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14:paraId="549F11D0"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57B4475" w14:textId="77777777"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p>
        </w:tc>
      </w:tr>
      <w:tr w:rsidR="00E76A38" w14:paraId="6301365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5E7DA77" w14:textId="77777777" w:rsidR="00E76A38" w:rsidRDefault="00EB5647">
            <w:pPr>
              <w:pStyle w:val="TAC"/>
              <w:spacing w:before="20" w:after="20"/>
              <w:ind w:left="57" w:right="57"/>
              <w:jc w:val="left"/>
              <w:rPr>
                <w:lang w:eastAsia="zh-CN"/>
              </w:rPr>
            </w:pPr>
            <w:r>
              <w:rPr>
                <w:lang w:eastAsia="zh-CN"/>
              </w:rPr>
              <w:t>Ericsson</w:t>
            </w:r>
          </w:p>
        </w:tc>
        <w:tc>
          <w:tcPr>
            <w:tcW w:w="1180" w:type="dxa"/>
            <w:gridSpan w:val="2"/>
            <w:tcBorders>
              <w:top w:val="single" w:sz="4" w:space="0" w:color="auto"/>
              <w:left w:val="single" w:sz="4" w:space="0" w:color="auto"/>
              <w:bottom w:val="single" w:sz="4" w:space="0" w:color="auto"/>
              <w:right w:val="single" w:sz="4" w:space="0" w:color="auto"/>
            </w:tcBorders>
          </w:tcPr>
          <w:p w14:paraId="5AB51059"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F410FC1" w14:textId="77777777" w:rsidR="00EB5647" w:rsidRPr="00EB5647" w:rsidRDefault="00EB5647" w:rsidP="00EB5647">
            <w:pPr>
              <w:pStyle w:val="TAC"/>
              <w:spacing w:before="20" w:after="20"/>
              <w:ind w:left="57" w:right="57"/>
              <w:jc w:val="left"/>
              <w:rPr>
                <w:lang w:eastAsia="zh-CN"/>
              </w:rPr>
            </w:pPr>
            <w:r w:rsidRPr="00EB5647">
              <w:rPr>
                <w:b/>
                <w:bCs/>
                <w:lang w:eastAsia="zh-CN"/>
              </w:rPr>
              <w:t>Proposal 1</w:t>
            </w:r>
            <w:r w:rsidRPr="00EB5647">
              <w:rPr>
                <w:lang w:eastAsia="zh-CN"/>
              </w:rPr>
              <w:t>: RAN4 introduced BCS tables which in one way or another restrict what the UE supports according to the BandwidthClasses and FeatureSets that it signals explicitly. How can RAN2 clarify for which cases these restrictions apply? Only RAN4 can do that. So the proposal should probably be:</w:t>
            </w:r>
          </w:p>
          <w:p w14:paraId="2E064EC2" w14:textId="77777777" w:rsidR="00EB5647" w:rsidRPr="00EB5647" w:rsidRDefault="00EB5647" w:rsidP="00EB5647">
            <w:pPr>
              <w:rPr>
                <w:rFonts w:ascii="Arial" w:hAnsi="Arial" w:cs="Arial"/>
                <w:sz w:val="18"/>
                <w:szCs w:val="18"/>
                <w:lang w:eastAsia="zh-CN"/>
              </w:rPr>
            </w:pPr>
          </w:p>
          <w:p w14:paraId="430834D4" w14:textId="77777777" w:rsidR="00EB5647" w:rsidRPr="00EB5647" w:rsidRDefault="00EB5647" w:rsidP="00EB5647">
            <w:pPr>
              <w:ind w:left="284"/>
              <w:rPr>
                <w:rFonts w:ascii="Arial" w:hAnsi="Arial" w:cs="Arial"/>
                <w:i/>
                <w:iCs/>
                <w:sz w:val="18"/>
                <w:szCs w:val="18"/>
              </w:rPr>
            </w:pPr>
            <w:r w:rsidRPr="00EB5647">
              <w:rPr>
                <w:rFonts w:ascii="Arial" w:hAnsi="Arial" w:cs="Arial"/>
                <w:i/>
                <w:iCs/>
                <w:sz w:val="18"/>
                <w:szCs w:val="18"/>
              </w:rPr>
              <w:t>Proposal 1: RAN plenary tasks RAN4 to clarify for which configurations (configured DL and/or UL serving cells in same and/or different bands) the carrier bandwidth restrictions defined in 38.101-3 Table 5.3B.1.2-1 and Table 5.3B.1.3-1 apply. RAN4 should inform RAN2 so that RAN2 can decide how to update field descriptions in 38.306.</w:t>
            </w:r>
          </w:p>
          <w:p w14:paraId="2CDF8661" w14:textId="77777777" w:rsidR="00EB5647" w:rsidRPr="00EB5647" w:rsidRDefault="00EB5647" w:rsidP="00EB5647">
            <w:pPr>
              <w:pStyle w:val="TAC"/>
              <w:spacing w:before="20" w:after="20"/>
              <w:ind w:left="57" w:right="57"/>
              <w:jc w:val="left"/>
              <w:rPr>
                <w:rFonts w:cs="Arial"/>
                <w:szCs w:val="18"/>
                <w:lang w:eastAsia="zh-CN"/>
              </w:rPr>
            </w:pPr>
            <w:r w:rsidRPr="00EB5647">
              <w:rPr>
                <w:lang w:eastAsia="zh-CN"/>
              </w:rPr>
              <w:t xml:space="preserve">If RAN plenary tasks RAN2 to clarify the above, RAN2 would have to send an LS to RAN4 who sends a reply LS to RAN2 who then should clarify. So we save one more round-trip if we task RAN4 to clarify what </w:t>
            </w:r>
            <w:r w:rsidRPr="00EB5647">
              <w:rPr>
                <w:b/>
                <w:bCs/>
                <w:lang w:eastAsia="zh-CN"/>
              </w:rPr>
              <w:t>their</w:t>
            </w:r>
            <w:r w:rsidRPr="00EB5647">
              <w:rPr>
                <w:lang w:eastAsia="zh-CN"/>
              </w:rPr>
              <w:t xml:space="preserve"> table mean.</w:t>
            </w:r>
          </w:p>
          <w:p w14:paraId="1632F728" w14:textId="77777777" w:rsidR="00EB5647" w:rsidRPr="00EB5647" w:rsidRDefault="00EB5647" w:rsidP="00EB5647">
            <w:pPr>
              <w:pStyle w:val="TAC"/>
              <w:spacing w:before="20" w:after="20"/>
              <w:ind w:left="57" w:right="57"/>
              <w:jc w:val="left"/>
              <w:rPr>
                <w:lang w:eastAsia="zh-CN"/>
              </w:rPr>
            </w:pPr>
          </w:p>
          <w:p w14:paraId="3C406AAF" w14:textId="77777777" w:rsidR="00EB5647" w:rsidRPr="00EB5647" w:rsidRDefault="00EB5647" w:rsidP="00EB5647">
            <w:pPr>
              <w:pStyle w:val="TAC"/>
              <w:spacing w:before="20" w:after="20"/>
              <w:ind w:left="57" w:right="57"/>
              <w:jc w:val="left"/>
              <w:rPr>
                <w:lang w:eastAsia="zh-CN"/>
              </w:rPr>
            </w:pPr>
            <w:r w:rsidRPr="00EB5647">
              <w:rPr>
                <w:b/>
                <w:bCs/>
                <w:lang w:eastAsia="zh-CN"/>
              </w:rPr>
              <w:t>Proposal 2</w:t>
            </w:r>
            <w:r w:rsidRPr="00EB5647">
              <w:rPr>
                <w:lang w:eastAsia="zh-CN"/>
              </w:rPr>
              <w:t>: This seems covered by Proposal 1 already. We don’t think Proposal 2 adds anything meaningful. Or are there any not-so-obvious-meaning behind proposal 2 which makes it necessary? We would be happy to understand what that would be, otherwise we think we can remove proposal 2.</w:t>
            </w:r>
          </w:p>
          <w:p w14:paraId="0E499B69" w14:textId="77777777" w:rsidR="00EB5647" w:rsidRPr="00EB5647" w:rsidRDefault="00EB5647" w:rsidP="00EB5647">
            <w:pPr>
              <w:pStyle w:val="TAC"/>
              <w:spacing w:before="20" w:after="20"/>
              <w:ind w:left="57" w:right="57"/>
              <w:jc w:val="left"/>
              <w:rPr>
                <w:lang w:eastAsia="zh-CN"/>
              </w:rPr>
            </w:pPr>
          </w:p>
          <w:p w14:paraId="38DBCAD6" w14:textId="77777777" w:rsidR="00E76A38" w:rsidRDefault="00EB5647" w:rsidP="00EB5647">
            <w:pPr>
              <w:pStyle w:val="TAC"/>
              <w:spacing w:before="20" w:after="20"/>
              <w:ind w:left="57" w:right="57"/>
              <w:jc w:val="left"/>
              <w:rPr>
                <w:lang w:eastAsia="zh-CN"/>
              </w:rPr>
            </w:pPr>
            <w:r w:rsidRPr="00EB5647">
              <w:rPr>
                <w:b/>
                <w:bCs/>
              </w:rPr>
              <w:t>Proposal 3</w:t>
            </w:r>
            <w:r w:rsidRPr="00EB5647">
              <w:t xml:space="preserve">: The wording could be understood as the field is optional. We think it is conditionally mandatory to include. Perhaps Proposal </w:t>
            </w:r>
            <w:r>
              <w:t xml:space="preserve">3 can be removed since </w:t>
            </w:r>
            <w:r w:rsidR="00E94695">
              <w:t xml:space="preserve">for the discussion related to </w:t>
            </w:r>
            <w:r>
              <w:t xml:space="preserve">Proposal 1 </w:t>
            </w:r>
            <w:r w:rsidR="00E94695">
              <w:t xml:space="preserve">it will already be discussed </w:t>
            </w:r>
            <w:r>
              <w:t>when the UE includes the field and not</w:t>
            </w:r>
            <w:r>
              <w:rPr>
                <w:rFonts w:ascii="Times New Roman" w:hAnsi="Times New Roman"/>
                <w:b/>
                <w:bCs/>
                <w:sz w:val="20"/>
              </w:rPr>
              <w:t>.</w:t>
            </w:r>
          </w:p>
        </w:tc>
      </w:tr>
      <w:tr w:rsidR="00E76A38" w14:paraId="4EA101C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08F06E4" w14:textId="77777777" w:rsidR="00E76A38" w:rsidRDefault="00681E1B">
            <w:pPr>
              <w:pStyle w:val="TAC"/>
              <w:spacing w:before="20" w:after="20"/>
              <w:ind w:left="57" w:right="57"/>
              <w:jc w:val="left"/>
              <w:rPr>
                <w:lang w:eastAsia="zh-CN"/>
              </w:rPr>
            </w:pPr>
            <w:r>
              <w:rPr>
                <w:lang w:eastAsia="zh-CN"/>
              </w:rPr>
              <w:t>TELUS</w:t>
            </w:r>
          </w:p>
        </w:tc>
        <w:tc>
          <w:tcPr>
            <w:tcW w:w="1180" w:type="dxa"/>
            <w:gridSpan w:val="2"/>
            <w:tcBorders>
              <w:top w:val="single" w:sz="4" w:space="0" w:color="auto"/>
              <w:left w:val="single" w:sz="4" w:space="0" w:color="auto"/>
              <w:bottom w:val="single" w:sz="4" w:space="0" w:color="auto"/>
              <w:right w:val="single" w:sz="4" w:space="0" w:color="auto"/>
            </w:tcBorders>
          </w:tcPr>
          <w:p w14:paraId="4A083DC2"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93608A7" w14:textId="77777777" w:rsidR="00E76A38" w:rsidRDefault="00681E1B">
            <w:pPr>
              <w:pStyle w:val="TAC"/>
              <w:spacing w:before="20" w:after="20"/>
              <w:ind w:left="57" w:right="57"/>
              <w:jc w:val="left"/>
              <w:rPr>
                <w:lang w:eastAsia="zh-CN"/>
              </w:rPr>
            </w:pPr>
            <w:r>
              <w:rPr>
                <w:lang w:eastAsia="zh-CN"/>
              </w:rPr>
              <w:t xml:space="preserve">We like Ericsson’s proposal to have both RAN4 and RAN2 involved in a timely fashion so that issue can be resolved by RANP #91. </w:t>
            </w:r>
          </w:p>
          <w:p w14:paraId="68F6CBF4" w14:textId="77777777" w:rsidR="00681E1B" w:rsidRDefault="00681E1B">
            <w:pPr>
              <w:pStyle w:val="TAC"/>
              <w:spacing w:before="20" w:after="20"/>
              <w:ind w:left="57" w:right="57"/>
              <w:jc w:val="left"/>
              <w:rPr>
                <w:lang w:eastAsia="zh-CN"/>
              </w:rPr>
            </w:pPr>
          </w:p>
          <w:p w14:paraId="5EFB2EF3" w14:textId="77777777" w:rsidR="00681E1B" w:rsidRDefault="00681E1B">
            <w:pPr>
              <w:pStyle w:val="TAC"/>
              <w:spacing w:before="20" w:after="20"/>
              <w:ind w:left="57" w:right="57"/>
              <w:jc w:val="left"/>
              <w:rPr>
                <w:lang w:eastAsia="zh-CN"/>
              </w:rPr>
            </w:pPr>
            <w:r>
              <w:rPr>
                <w:lang w:eastAsia="zh-CN"/>
              </w:rPr>
              <w:t xml:space="preserve">We would like proposal 2 to say, however as we seem to have lost track of the original issue: what really constitutes an intra-band combo given that all the possible fallbacks are not mandatory. </w:t>
            </w:r>
          </w:p>
          <w:p w14:paraId="6544FBEA" w14:textId="77777777" w:rsidR="00681E1B" w:rsidRDefault="00681E1B">
            <w:pPr>
              <w:pStyle w:val="TAC"/>
              <w:spacing w:before="20" w:after="20"/>
              <w:ind w:left="57" w:right="57"/>
              <w:jc w:val="left"/>
              <w:rPr>
                <w:lang w:eastAsia="zh-CN"/>
              </w:rPr>
            </w:pPr>
          </w:p>
          <w:p w14:paraId="22811F78" w14:textId="77777777" w:rsidR="00681E1B" w:rsidRDefault="00681E1B">
            <w:pPr>
              <w:pStyle w:val="TAC"/>
              <w:spacing w:before="20" w:after="20"/>
              <w:ind w:left="57" w:right="57"/>
              <w:jc w:val="left"/>
              <w:rPr>
                <w:lang w:eastAsia="zh-CN"/>
              </w:rPr>
            </w:pPr>
            <w:r>
              <w:rPr>
                <w:lang w:eastAsia="zh-CN"/>
              </w:rPr>
              <w:t xml:space="preserve">Our view is that Proposal 3 should stay. </w:t>
            </w:r>
          </w:p>
        </w:tc>
      </w:tr>
      <w:tr w:rsidR="00F978A9" w14:paraId="7E4FD8E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1CF130E" w14:textId="77777777" w:rsidR="00F978A9" w:rsidRDefault="00F978A9" w:rsidP="00F978A9">
            <w:pPr>
              <w:pStyle w:val="TAC"/>
              <w:spacing w:before="20" w:after="20"/>
              <w:ind w:left="57" w:right="57"/>
              <w:jc w:val="left"/>
              <w:rPr>
                <w:lang w:eastAsia="zh-CN"/>
              </w:rPr>
            </w:pPr>
            <w:r>
              <w:rPr>
                <w:lang w:eastAsia="zh-CN"/>
              </w:rPr>
              <w:t>Nokia, Nokia Shanghai Bell</w:t>
            </w:r>
          </w:p>
        </w:tc>
        <w:tc>
          <w:tcPr>
            <w:tcW w:w="1180" w:type="dxa"/>
            <w:gridSpan w:val="2"/>
            <w:tcBorders>
              <w:top w:val="single" w:sz="4" w:space="0" w:color="auto"/>
              <w:left w:val="single" w:sz="4" w:space="0" w:color="auto"/>
              <w:bottom w:val="single" w:sz="4" w:space="0" w:color="auto"/>
              <w:right w:val="single" w:sz="4" w:space="0" w:color="auto"/>
            </w:tcBorders>
          </w:tcPr>
          <w:p w14:paraId="501AC40C" w14:textId="77777777" w:rsidR="00F978A9" w:rsidRDefault="00F978A9" w:rsidP="00F978A9">
            <w:pPr>
              <w:pStyle w:val="TAC"/>
              <w:spacing w:before="20" w:after="20"/>
              <w:ind w:left="57" w:right="57"/>
              <w:jc w:val="left"/>
              <w:rPr>
                <w:lang w:eastAsia="zh-CN"/>
              </w:rPr>
            </w:pPr>
            <w:r>
              <w:rPr>
                <w:lang w:eastAsia="zh-CN"/>
              </w:rPr>
              <w:t xml:space="preserve">Yes with modifications </w:t>
            </w:r>
          </w:p>
        </w:tc>
        <w:tc>
          <w:tcPr>
            <w:tcW w:w="6756" w:type="dxa"/>
            <w:tcBorders>
              <w:top w:val="single" w:sz="4" w:space="0" w:color="auto"/>
              <w:left w:val="single" w:sz="4" w:space="0" w:color="auto"/>
              <w:bottom w:val="single" w:sz="4" w:space="0" w:color="auto"/>
              <w:right w:val="single" w:sz="4" w:space="0" w:color="auto"/>
            </w:tcBorders>
          </w:tcPr>
          <w:p w14:paraId="2DDFD089" w14:textId="77777777" w:rsidR="00F978A9" w:rsidRDefault="00F978A9" w:rsidP="00F978A9">
            <w:pPr>
              <w:pStyle w:val="TAC"/>
              <w:spacing w:before="20" w:after="20"/>
              <w:ind w:left="57" w:right="57"/>
              <w:jc w:val="left"/>
              <w:rPr>
                <w:lang w:eastAsia="zh-CN"/>
              </w:rPr>
            </w:pPr>
            <w:r>
              <w:rPr>
                <w:lang w:eastAsia="zh-CN"/>
              </w:rPr>
              <w:t>The work split between RAN2 and RAN4 should be made clear: It's important that RAN2 and RAN4 do not discuss the same question and come to different conclusions, as that would simply waste time. For that reason, e.g. the formulation proposed by TMO seems to make sense. We also agree with Ericsson that RANP should task RAN4 to clarify some aspects and reply to RAN2 during the first meeting week, and then RAN2 would continue from that.</w:t>
            </w:r>
          </w:p>
        </w:tc>
      </w:tr>
      <w:tr w:rsidR="00E76A38" w14:paraId="7FF8B349"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8402A05" w14:textId="77777777"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3098EC71" w14:textId="77777777"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75B370BB" w14:textId="77777777" w:rsidR="00E76A38" w:rsidRDefault="00E76A38">
            <w:pPr>
              <w:pStyle w:val="TAC"/>
              <w:spacing w:before="20" w:after="20"/>
              <w:ind w:left="57" w:right="57"/>
              <w:jc w:val="left"/>
              <w:rPr>
                <w:lang w:eastAsia="zh-CN"/>
              </w:rPr>
            </w:pPr>
          </w:p>
        </w:tc>
      </w:tr>
      <w:tr w:rsidR="00E76A38" w14:paraId="3F3BEF5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302F361" w14:textId="77777777"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33F8D75"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8228457" w14:textId="77777777" w:rsidR="00E76A38" w:rsidRDefault="00E76A38">
            <w:pPr>
              <w:pStyle w:val="TAC"/>
              <w:spacing w:before="20" w:after="20"/>
              <w:ind w:left="57" w:right="57"/>
              <w:jc w:val="left"/>
              <w:rPr>
                <w:lang w:eastAsia="zh-CN"/>
              </w:rPr>
            </w:pPr>
          </w:p>
        </w:tc>
      </w:tr>
    </w:tbl>
    <w:p w14:paraId="7959F8D4" w14:textId="77777777" w:rsidR="00E76A38" w:rsidRDefault="00E76A38">
      <w:pPr>
        <w:rPr>
          <w:b/>
          <w:bCs/>
        </w:rPr>
      </w:pPr>
    </w:p>
    <w:p w14:paraId="0BABD282" w14:textId="77777777" w:rsidR="00C77B6E" w:rsidRDefault="00C77B6E" w:rsidP="00C77B6E">
      <w:r>
        <w:rPr>
          <w:b/>
          <w:bCs/>
        </w:rPr>
        <w:lastRenderedPageBreak/>
        <w:t>Summary 4</w:t>
      </w:r>
      <w:r>
        <w:t>: Most companies agree with the intent of the proposals but think that RAN4 must be involved in addition to RAN2, with clear work split. The exact wording of the proposals could still be revised as well. It has also been commented that it should be ensured the work can be completed in RAN#91e since this concerns a real deployment issue.</w:t>
      </w:r>
    </w:p>
    <w:p w14:paraId="59B77182" w14:textId="77777777" w:rsidR="00C77B6E" w:rsidRPr="00472C83" w:rsidRDefault="00C77B6E" w:rsidP="00C77B6E">
      <w:pPr>
        <w:rPr>
          <w:b/>
          <w:bCs/>
        </w:rPr>
      </w:pPr>
      <w:r>
        <w:rPr>
          <w:b/>
          <w:bCs/>
        </w:rPr>
        <w:t>Proposal 4: Send LS to RAN4 and RAN2, tasking them to according to the following proposal as per below to finish the work in RAN#91e:</w:t>
      </w:r>
    </w:p>
    <w:p w14:paraId="6D8A6F7A" w14:textId="77777777" w:rsidR="00C77B6E" w:rsidRPr="00472C83" w:rsidRDefault="00C77B6E" w:rsidP="00C77B6E">
      <w:pPr>
        <w:pStyle w:val="ListParagraph"/>
        <w:numPr>
          <w:ilvl w:val="0"/>
          <w:numId w:val="5"/>
        </w:numPr>
        <w:spacing w:after="0"/>
        <w:rPr>
          <w:color w:val="000000" w:themeColor="text1"/>
        </w:rPr>
      </w:pPr>
      <w:bookmarkStart w:id="1" w:name="_Hlk58509514"/>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72E380B2" w14:textId="77777777" w:rsidR="00C77B6E" w:rsidRPr="00472C83" w:rsidRDefault="00C77B6E" w:rsidP="00C77B6E">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14:paraId="1CCD23BA" w14:textId="77777777" w:rsidR="00C77B6E" w:rsidRPr="00472C83" w:rsidRDefault="00C77B6E" w:rsidP="00C77B6E">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14:paraId="04E0622D" w14:textId="77777777" w:rsidR="00C77B6E" w:rsidRPr="00472C83" w:rsidRDefault="00C77B6E" w:rsidP="00C77B6E">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2F231664" w14:textId="77777777" w:rsidR="00C77B6E" w:rsidRPr="00472C83" w:rsidRDefault="00C77B6E" w:rsidP="00C77B6E">
      <w:pPr>
        <w:pStyle w:val="ListParagraph"/>
        <w:numPr>
          <w:ilvl w:val="1"/>
          <w:numId w:val="5"/>
        </w:numPr>
        <w:rPr>
          <w:b/>
          <w:bCs/>
          <w:color w:val="000000" w:themeColor="text1"/>
        </w:rPr>
      </w:pPr>
      <w:r>
        <w:rPr>
          <w:b/>
          <w:bCs/>
          <w:color w:val="000000" w:themeColor="text1"/>
        </w:rPr>
        <w:t xml:space="preserve">D) Agree </w:t>
      </w:r>
      <w:r w:rsidR="00B14474">
        <w:rPr>
          <w:b/>
          <w:bCs/>
          <w:color w:val="000000" w:themeColor="text1"/>
        </w:rPr>
        <w:t xml:space="preserve">(if necessary) </w:t>
      </w:r>
      <w:r>
        <w:rPr>
          <w:b/>
          <w:bCs/>
          <w:color w:val="000000" w:themeColor="text1"/>
        </w:rPr>
        <w:t>CRs taking the conclusions of A) and B) into account.</w:t>
      </w:r>
    </w:p>
    <w:p w14:paraId="701EBD16" w14:textId="77777777" w:rsidR="00C77B6E" w:rsidRPr="00472C83" w:rsidRDefault="00C77B6E" w:rsidP="00C77B6E">
      <w:pPr>
        <w:pStyle w:val="ListParagraph"/>
        <w:rPr>
          <w:b/>
          <w:bCs/>
          <w:color w:val="000000" w:themeColor="text1"/>
        </w:rPr>
      </w:pPr>
    </w:p>
    <w:p w14:paraId="6648EF20" w14:textId="77777777" w:rsidR="00C77B6E" w:rsidRPr="00472C83" w:rsidRDefault="00C77B6E" w:rsidP="00C77B6E">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sidR="00B14474">
        <w:rPr>
          <w:b/>
          <w:bCs/>
          <w:color w:val="000000" w:themeColor="text1"/>
          <w:u w:val="single"/>
        </w:rPr>
        <w:t>2</w:t>
      </w:r>
      <w:r>
        <w:rPr>
          <w:b/>
          <w:bCs/>
          <w:color w:val="000000" w:themeColor="text1"/>
        </w:rPr>
        <w:t>, for RAN#91e, to:</w:t>
      </w:r>
    </w:p>
    <w:p w14:paraId="170A7B77" w14:textId="77777777" w:rsidR="00C77B6E" w:rsidRPr="00472C83" w:rsidRDefault="00C77B6E" w:rsidP="00C77B6E">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14:paraId="082F39BC" w14:textId="77777777" w:rsidR="00C77B6E" w:rsidRPr="00472C83" w:rsidRDefault="00C77B6E" w:rsidP="00C77B6E">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sidR="00B14474">
        <w:rPr>
          <w:b/>
          <w:bCs/>
          <w:color w:val="000000" w:themeColor="text1"/>
        </w:rPr>
        <w:t>,</w:t>
      </w:r>
      <w:r>
        <w:rPr>
          <w:b/>
          <w:bCs/>
          <w:color w:val="000000" w:themeColor="text1"/>
        </w:rPr>
        <w:t xml:space="preserve">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sidR="00B14474">
        <w:rPr>
          <w:b/>
          <w:bCs/>
          <w:color w:val="000000" w:themeColor="text1"/>
        </w:rPr>
        <w:t xml:space="preserve">RAN2 </w:t>
      </w:r>
      <w:r w:rsidRPr="00472C83">
        <w:rPr>
          <w:b/>
          <w:bCs/>
          <w:color w:val="000000" w:themeColor="text1"/>
        </w:rPr>
        <w:t>specifications.</w:t>
      </w:r>
    </w:p>
    <w:p w14:paraId="16C688F0" w14:textId="77777777" w:rsidR="00C77B6E" w:rsidRPr="00472C83" w:rsidRDefault="00C77B6E" w:rsidP="00C77B6E">
      <w:pPr>
        <w:pStyle w:val="ListParagraph"/>
        <w:numPr>
          <w:ilvl w:val="1"/>
          <w:numId w:val="5"/>
        </w:numPr>
        <w:rPr>
          <w:b/>
          <w:bCs/>
          <w:color w:val="000000" w:themeColor="text1"/>
        </w:rPr>
      </w:pPr>
      <w:r>
        <w:rPr>
          <w:b/>
          <w:bCs/>
          <w:color w:val="000000" w:themeColor="text1"/>
        </w:rPr>
        <w:t xml:space="preserve">3) Agree </w:t>
      </w:r>
      <w:r w:rsidR="00B14474">
        <w:rPr>
          <w:b/>
          <w:bCs/>
          <w:color w:val="000000" w:themeColor="text1"/>
        </w:rPr>
        <w:t xml:space="preserve">(if necessary) </w:t>
      </w:r>
      <w:r>
        <w:rPr>
          <w:b/>
          <w:bCs/>
          <w:color w:val="000000" w:themeColor="text1"/>
        </w:rPr>
        <w:t xml:space="preserve">CRs taking the conclusions of </w:t>
      </w:r>
      <w:r w:rsidR="00927175">
        <w:rPr>
          <w:b/>
          <w:bCs/>
          <w:color w:val="000000" w:themeColor="text1"/>
        </w:rPr>
        <w:t>1</w:t>
      </w:r>
      <w:r>
        <w:rPr>
          <w:b/>
          <w:bCs/>
          <w:color w:val="000000" w:themeColor="text1"/>
        </w:rPr>
        <w:t xml:space="preserve">) and </w:t>
      </w:r>
      <w:r w:rsidR="00927175">
        <w:rPr>
          <w:b/>
          <w:bCs/>
          <w:color w:val="000000" w:themeColor="text1"/>
        </w:rPr>
        <w:t>2</w:t>
      </w:r>
      <w:r>
        <w:rPr>
          <w:b/>
          <w:bCs/>
          <w:color w:val="000000" w:themeColor="text1"/>
        </w:rPr>
        <w:t>) into account.</w:t>
      </w:r>
    </w:p>
    <w:bookmarkEnd w:id="1"/>
    <w:p w14:paraId="59801609" w14:textId="77777777" w:rsidR="00C77B6E" w:rsidRDefault="00C77B6E" w:rsidP="00C77B6E"/>
    <w:p w14:paraId="21DA2F9D" w14:textId="77777777" w:rsidR="00C77B6E" w:rsidRDefault="00595629" w:rsidP="00C77B6E">
      <w:pPr>
        <w:pStyle w:val="Heading2"/>
      </w:pPr>
      <w:r>
        <w:t>Final round</w:t>
      </w:r>
      <w:r w:rsidR="00C77B6E">
        <w:t xml:space="preserve">: </w:t>
      </w:r>
      <w:r>
        <w:t>W</w:t>
      </w:r>
      <w:r w:rsidR="00C77B6E">
        <w:t>ay forward and LS to RAN2/4</w:t>
      </w:r>
    </w:p>
    <w:p w14:paraId="4A61536E" w14:textId="77777777" w:rsidR="00C77B6E" w:rsidRDefault="00C77B6E" w:rsidP="00C77B6E">
      <w:r>
        <w:t>For the fine-tuning round, it is proposd that companies comment directly on the proposal 4 and LS indicating the decisions to RAN2/4.</w:t>
      </w:r>
    </w:p>
    <w:p w14:paraId="12CA820C" w14:textId="77777777" w:rsidR="00B14474" w:rsidRDefault="00B14474" w:rsidP="00B14474">
      <w:r>
        <w:rPr>
          <w:b/>
          <w:bCs/>
        </w:rPr>
        <w:t>Question 5 (LS text and actions to RAN2 and RAN4):</w:t>
      </w:r>
      <w:r>
        <w:t xml:space="preserve"> Are there suggestions how to improve the proposed actions and work split between RAN4 and RAN2 as per proposal 4?</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B14474" w14:paraId="4576C1DF"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BCD17" w14:textId="77777777" w:rsidR="00B14474" w:rsidRDefault="00B14474" w:rsidP="00D8445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27D72D" w14:textId="77777777" w:rsidR="00B14474" w:rsidRDefault="00B14474" w:rsidP="00D8445D">
            <w:pPr>
              <w:pStyle w:val="TAH"/>
              <w:spacing w:before="20" w:after="20"/>
              <w:ind w:left="57" w:right="57"/>
              <w:jc w:val="left"/>
            </w:pPr>
            <w:r>
              <w:t>Proposals</w:t>
            </w:r>
          </w:p>
        </w:tc>
      </w:tr>
      <w:tr w:rsidR="00B14474" w14:paraId="031F701F"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7F870C2" w14:textId="77777777" w:rsidR="00B14474" w:rsidRDefault="003F291E" w:rsidP="00D8445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110AC022" w14:textId="77777777" w:rsidR="00B14474" w:rsidRDefault="003F291E" w:rsidP="003F291E">
            <w:pPr>
              <w:pStyle w:val="TAC"/>
              <w:spacing w:before="20" w:after="20"/>
              <w:ind w:left="57" w:right="57"/>
              <w:jc w:val="left"/>
              <w:rPr>
                <w:lang w:eastAsia="zh-CN"/>
              </w:rPr>
            </w:pPr>
            <w:r>
              <w:rPr>
                <w:lang w:eastAsia="zh-CN"/>
              </w:rPr>
              <w:t xml:space="preserve">We are concerned that we now have two examples that are quite the opposites of each other. We do not believe DC_2A-66A_n66A has to report an intra-band EN-DC BCS, but the TMO and Skyworks state that DC_2A-71A_n71A may be needed due to hardware constraints. In our view, this is rather an exception due to implementation issue, and the solution should be more general. </w:t>
            </w:r>
          </w:p>
          <w:p w14:paraId="6479A35A" w14:textId="77777777" w:rsidR="00D8445D" w:rsidRDefault="00D8445D" w:rsidP="003F291E">
            <w:pPr>
              <w:pStyle w:val="TAC"/>
              <w:spacing w:before="20" w:after="20"/>
              <w:ind w:left="57" w:right="57"/>
              <w:jc w:val="left"/>
              <w:rPr>
                <w:lang w:eastAsia="zh-CN"/>
              </w:rPr>
            </w:pPr>
          </w:p>
          <w:p w14:paraId="297CAD15" w14:textId="77777777" w:rsidR="00D8445D" w:rsidRPr="002B6542" w:rsidRDefault="00D8445D" w:rsidP="00D8445D">
            <w:pPr>
              <w:pStyle w:val="TAC"/>
              <w:spacing w:before="20" w:after="20"/>
              <w:ind w:left="57" w:right="57"/>
              <w:jc w:val="left"/>
              <w:rPr>
                <w:rFonts w:ascii="Times New Roman" w:hAnsi="Times New Roman"/>
                <w:bCs/>
                <w:i/>
              </w:rPr>
            </w:pPr>
            <w:r>
              <w:rPr>
                <w:lang w:eastAsia="zh-CN"/>
              </w:rPr>
              <w:t xml:space="preserve">The proposal 4 is okay, but the lengthy text about the DC_2A-71A_n71A takes the centre stage and takes the attention away from the original problem statement, which is summarized in Observation 2: </w:t>
            </w:r>
            <w:r w:rsidRPr="002B6542">
              <w:rPr>
                <w:rFonts w:ascii="Times New Roman" w:hAnsi="Times New Roman"/>
                <w:bCs/>
                <w:i/>
                <w:sz w:val="20"/>
              </w:rPr>
              <w:t>The current RAN2 CRs unnecessarily impose constraints on deployed UE’s only supporting the inter-band EN-DC and future UEs which do not intend to support the intra-band EN-DC portion of the bigger combination.</w:t>
            </w:r>
          </w:p>
          <w:p w14:paraId="2F08BBFF" w14:textId="77777777" w:rsidR="00D8445D" w:rsidRDefault="00D8445D" w:rsidP="00D8445D">
            <w:pPr>
              <w:pStyle w:val="TAC"/>
              <w:spacing w:before="20" w:after="20"/>
              <w:ind w:left="57" w:right="57"/>
              <w:jc w:val="left"/>
              <w:rPr>
                <w:rFonts w:ascii="Times New Roman" w:hAnsi="Times New Roman"/>
                <w:bCs/>
              </w:rPr>
            </w:pPr>
          </w:p>
          <w:p w14:paraId="7D20F668" w14:textId="77777777" w:rsidR="00D8445D" w:rsidRPr="00D8445D" w:rsidRDefault="00D8445D" w:rsidP="00D8445D">
            <w:pPr>
              <w:pStyle w:val="TAC"/>
              <w:spacing w:before="20" w:after="20"/>
              <w:ind w:left="57" w:right="57"/>
              <w:jc w:val="left"/>
              <w:rPr>
                <w:lang w:eastAsia="zh-CN"/>
              </w:rPr>
            </w:pPr>
            <w:r w:rsidRPr="00D8445D">
              <w:rPr>
                <w:lang w:eastAsia="zh-CN"/>
              </w:rPr>
              <w:t xml:space="preserve">Our proposal for the part A is the following: </w:t>
            </w:r>
          </w:p>
          <w:p w14:paraId="7499ECA3" w14:textId="77777777" w:rsidR="00D8445D" w:rsidRDefault="00D8445D" w:rsidP="00D8445D">
            <w:pPr>
              <w:pStyle w:val="TAC"/>
              <w:spacing w:before="20" w:after="20"/>
              <w:ind w:left="57" w:right="57"/>
              <w:jc w:val="left"/>
              <w:rPr>
                <w:rFonts w:ascii="Times New Roman" w:hAnsi="Times New Roman"/>
                <w:bCs/>
              </w:rPr>
            </w:pPr>
          </w:p>
          <w:p w14:paraId="501828F8" w14:textId="77777777" w:rsidR="003F0FDA" w:rsidRPr="003F0FDA" w:rsidRDefault="00D8445D" w:rsidP="00D8445D">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larify which band combinations are "intra-band EN-DC combinations with</w:t>
            </w:r>
            <w:r w:rsidR="003F0FDA">
              <w:rPr>
                <w:b/>
                <w:bCs/>
                <w:color w:val="000000" w:themeColor="text1"/>
              </w:rPr>
              <w:t xml:space="preserve"> additional </w:t>
            </w:r>
            <w:r w:rsidR="003F0FDA" w:rsidRPr="00472C83">
              <w:rPr>
                <w:b/>
                <w:bCs/>
                <w:color w:val="000000" w:themeColor="text1"/>
              </w:rPr>
              <w:t xml:space="preserve">inter-band </w:t>
            </w:r>
            <w:r w:rsidR="003F0FDA">
              <w:rPr>
                <w:b/>
                <w:bCs/>
                <w:color w:val="000000" w:themeColor="text1"/>
              </w:rPr>
              <w:t>NR/LTE CA</w:t>
            </w:r>
            <w:r w:rsidRPr="00472C83">
              <w:rPr>
                <w:b/>
                <w:bCs/>
                <w:color w:val="000000" w:themeColor="text1"/>
              </w:rPr>
              <w:t xml:space="preserve">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w:t>
            </w:r>
          </w:p>
          <w:p w14:paraId="49E88065" w14:textId="77777777" w:rsidR="003F0FDA" w:rsidRDefault="003F0FDA" w:rsidP="003F0FDA">
            <w:pPr>
              <w:pStyle w:val="ListParagraph"/>
              <w:spacing w:after="0"/>
              <w:ind w:left="1440"/>
              <w:rPr>
                <w:b/>
                <w:bCs/>
                <w:color w:val="000000" w:themeColor="text1"/>
              </w:rPr>
            </w:pPr>
          </w:p>
          <w:p w14:paraId="77927569" w14:textId="77777777" w:rsidR="00D8445D" w:rsidRPr="00472C83" w:rsidRDefault="00D8445D" w:rsidP="00D8445D">
            <w:pPr>
              <w:pStyle w:val="ListParagraph"/>
              <w:spacing w:after="0"/>
              <w:ind w:left="1440"/>
              <w:rPr>
                <w:color w:val="000000" w:themeColor="text1"/>
              </w:rPr>
            </w:pPr>
            <w:r w:rsidRPr="003F0FDA">
              <w:rPr>
                <w:b/>
                <w:bCs/>
                <w:color w:val="000000" w:themeColor="text1"/>
              </w:rPr>
              <w:t xml:space="preserve">For example, is the </w:t>
            </w:r>
            <w:r w:rsidRPr="003F0FDA">
              <w:rPr>
                <w:b/>
                <w:bCs/>
                <w:color w:val="FF0000"/>
              </w:rPr>
              <w:t>2A</w:t>
            </w:r>
            <w:r w:rsidRPr="003F0FDA">
              <w:rPr>
                <w:b/>
              </w:rPr>
              <w:t>-7A-7A-66A-</w:t>
            </w:r>
            <w:r w:rsidRPr="003F0FDA">
              <w:rPr>
                <w:b/>
                <w:bCs/>
                <w:color w:val="FF0000"/>
              </w:rPr>
              <w:t>n66A</w:t>
            </w:r>
            <w:r w:rsidRPr="003F0FDA">
              <w:rPr>
                <w:b/>
                <w:bCs/>
              </w:rPr>
              <w:t xml:space="preserve"> </w:t>
            </w:r>
            <w:r w:rsidRPr="003F0FDA">
              <w:rPr>
                <w:b/>
              </w:rPr>
              <w:t xml:space="preserve">(with UL support using shown in </w:t>
            </w:r>
            <w:r w:rsidR="003F0FDA">
              <w:rPr>
                <w:b/>
                <w:bCs/>
              </w:rPr>
              <w:t>red</w:t>
            </w:r>
            <w:r w:rsidRPr="003F0FDA">
              <w:rPr>
                <w:b/>
              </w:rPr>
              <w:t>),</w:t>
            </w:r>
            <w:r w:rsidR="003F0FDA" w:rsidRPr="003F0FDA">
              <w:rPr>
                <w:b/>
              </w:rPr>
              <w:t xml:space="preserve"> considered an intra-band EN-DC combination with additional inter-band NR/LTE CA component if the combo in question does not intend to use the EN-DC intra-band portion? Another example is </w:t>
            </w:r>
            <w:r w:rsidRPr="003F0FDA">
              <w:rPr>
                <w:b/>
                <w:bCs/>
                <w:color w:val="000000" w:themeColor="text1"/>
                <w:lang w:eastAsia="zh-CN"/>
              </w:rPr>
              <w:t xml:space="preserve">DC_2A-71A_n71A, </w:t>
            </w:r>
            <w:r w:rsidR="003F0FDA" w:rsidRPr="003F0FDA">
              <w:rPr>
                <w:b/>
                <w:bCs/>
                <w:color w:val="000000" w:themeColor="text1"/>
                <w:lang w:eastAsia="zh-CN"/>
              </w:rPr>
              <w:t>where an UE</w:t>
            </w:r>
            <w:r w:rsidR="003F0FDA">
              <w:rPr>
                <w:b/>
                <w:bCs/>
                <w:color w:val="000000" w:themeColor="text1"/>
                <w:lang w:eastAsia="zh-CN"/>
              </w:rPr>
              <w:t xml:space="preserve"> may</w:t>
            </w:r>
            <w:r w:rsidRPr="00472C83">
              <w:rPr>
                <w:b/>
                <w:bCs/>
                <w:color w:val="000000" w:themeColor="text1"/>
                <w:lang w:eastAsia="zh-CN"/>
              </w:rPr>
              <w:t xml:space="preserve"> need to report an intra-band BCS for DC_71A_n71A even if the UE does not support UL DC_71A_n71A</w:t>
            </w:r>
            <w:r w:rsidR="003F0FDA">
              <w:rPr>
                <w:b/>
                <w:bCs/>
                <w:color w:val="000000" w:themeColor="text1"/>
                <w:lang w:eastAsia="zh-CN"/>
              </w:rPr>
              <w:t xml:space="preserve"> due to hardware constraints.</w:t>
            </w:r>
            <w:r w:rsidRPr="00472C83">
              <w:rPr>
                <w:b/>
                <w:bCs/>
                <w:color w:val="000000" w:themeColor="text1"/>
                <w:lang w:eastAsia="zh-CN"/>
              </w:rPr>
              <w:t xml:space="preserve"> </w:t>
            </w:r>
            <w:r w:rsidR="003F0FDA">
              <w:rPr>
                <w:b/>
                <w:bCs/>
                <w:color w:val="000000" w:themeColor="text1"/>
                <w:lang w:eastAsia="zh-CN"/>
              </w:rPr>
              <w:t>What is the mechanism to differentiate these tw</w:t>
            </w:r>
            <w:r w:rsidR="002B6542">
              <w:rPr>
                <w:b/>
                <w:bCs/>
                <w:color w:val="000000" w:themeColor="text1"/>
                <w:lang w:eastAsia="zh-CN"/>
              </w:rPr>
              <w:t>o</w:t>
            </w:r>
            <w:r w:rsidR="003F0FDA">
              <w:rPr>
                <w:b/>
                <w:bCs/>
                <w:color w:val="000000" w:themeColor="text1"/>
                <w:lang w:eastAsia="zh-CN"/>
              </w:rPr>
              <w:t xml:space="preserve"> scenarios</w:t>
            </w:r>
            <w:r>
              <w:rPr>
                <w:b/>
                <w:bCs/>
                <w:color w:val="000000" w:themeColor="text1"/>
                <w:lang w:eastAsia="zh-CN"/>
              </w:rPr>
              <w:t>?</w:t>
            </w:r>
          </w:p>
          <w:p w14:paraId="48AF2B5D" w14:textId="77777777" w:rsidR="00D8445D" w:rsidRDefault="00D8445D" w:rsidP="00D8445D">
            <w:pPr>
              <w:pStyle w:val="TAC"/>
              <w:spacing w:before="20" w:after="20"/>
              <w:ind w:left="57" w:right="57"/>
              <w:jc w:val="left"/>
              <w:rPr>
                <w:lang w:eastAsia="zh-CN"/>
              </w:rPr>
            </w:pPr>
          </w:p>
        </w:tc>
      </w:tr>
      <w:tr w:rsidR="00B14474" w14:paraId="7536B20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81D06DD" w14:textId="7CCA7C45" w:rsidR="00B14474" w:rsidRDefault="00476D7B" w:rsidP="00D8445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27150146" w14:textId="07EEA684" w:rsidR="00A05E6B" w:rsidRDefault="00476D7B" w:rsidP="00D8445D">
            <w:pPr>
              <w:pStyle w:val="TAC"/>
              <w:spacing w:before="20" w:after="20"/>
              <w:ind w:left="57" w:right="57"/>
              <w:jc w:val="left"/>
              <w:rPr>
                <w:lang w:eastAsia="zh-CN"/>
              </w:rPr>
            </w:pPr>
            <w:r>
              <w:rPr>
                <w:lang w:eastAsia="zh-CN"/>
              </w:rPr>
              <w:t xml:space="preserve">We are concerned that the questions about which bands are  </w:t>
            </w:r>
            <w:r w:rsidRPr="00476D7B">
              <w:rPr>
                <w:lang w:eastAsia="zh-CN"/>
              </w:rPr>
              <w:t>"intra-band EN-DC combinations with additional inter-band NR/LTE CA components"</w:t>
            </w:r>
            <w:r>
              <w:rPr>
                <w:lang w:eastAsia="zh-CN"/>
              </w:rPr>
              <w:t xml:space="preserve"> is a bit philosophical and doesn’t really reflect the real </w:t>
            </w:r>
            <w:r w:rsidR="000F1ED6">
              <w:rPr>
                <w:lang w:eastAsia="zh-CN"/>
              </w:rPr>
              <w:t xml:space="preserve">RAN4 </w:t>
            </w:r>
            <w:r>
              <w:rPr>
                <w:lang w:eastAsia="zh-CN"/>
              </w:rPr>
              <w:t xml:space="preserve">issue, only the </w:t>
            </w:r>
            <w:r w:rsidR="00F17EEC">
              <w:rPr>
                <w:lang w:eastAsia="zh-CN"/>
              </w:rPr>
              <w:t xml:space="preserve">current </w:t>
            </w:r>
            <w:r>
              <w:rPr>
                <w:lang w:eastAsia="zh-CN"/>
              </w:rPr>
              <w:t>wording in the RAN2 specs. The real issue</w:t>
            </w:r>
            <w:r w:rsidR="00F17EEC">
              <w:rPr>
                <w:lang w:eastAsia="zh-CN"/>
              </w:rPr>
              <w:t xml:space="preserve"> from our perspective</w:t>
            </w:r>
            <w:r>
              <w:rPr>
                <w:lang w:eastAsia="zh-CN"/>
              </w:rPr>
              <w:t xml:space="preserve"> is</w:t>
            </w:r>
            <w:r w:rsidR="005F096C">
              <w:rPr>
                <w:lang w:eastAsia="zh-CN"/>
              </w:rPr>
              <w:t xml:space="preserve"> whether or not</w:t>
            </w:r>
            <w:r>
              <w:rPr>
                <w:lang w:eastAsia="zh-CN"/>
              </w:rPr>
              <w:t xml:space="preserve"> the network needs to know an intra-band BCS for higher </w:t>
            </w:r>
            <w:r w:rsidR="005F096C">
              <w:rPr>
                <w:lang w:eastAsia="zh-CN"/>
              </w:rPr>
              <w:t xml:space="preserve">order EN-DC </w:t>
            </w:r>
            <w:r>
              <w:rPr>
                <w:lang w:eastAsia="zh-CN"/>
              </w:rPr>
              <w:t xml:space="preserve">combinations that have the equivalent band both on the </w:t>
            </w:r>
            <w:r w:rsidR="005F096C">
              <w:rPr>
                <w:lang w:eastAsia="zh-CN"/>
              </w:rPr>
              <w:t xml:space="preserve">LTE side and NR side, regardless of what </w:t>
            </w:r>
            <w:r w:rsidR="006C7C60">
              <w:rPr>
                <w:lang w:eastAsia="zh-CN"/>
              </w:rPr>
              <w:t>they are called</w:t>
            </w:r>
            <w:r w:rsidR="005F096C">
              <w:rPr>
                <w:lang w:eastAsia="zh-CN"/>
              </w:rPr>
              <w:t xml:space="preserve">. </w:t>
            </w:r>
          </w:p>
          <w:p w14:paraId="652AD367" w14:textId="77777777" w:rsidR="00B14474" w:rsidRDefault="00A05E6B" w:rsidP="00D8445D">
            <w:pPr>
              <w:pStyle w:val="TAC"/>
              <w:spacing w:before="20" w:after="20"/>
              <w:ind w:left="57" w:right="57"/>
              <w:jc w:val="left"/>
              <w:rPr>
                <w:lang w:eastAsia="zh-CN"/>
              </w:rPr>
            </w:pPr>
            <w:r>
              <w:rPr>
                <w:lang w:eastAsia="zh-CN"/>
              </w:rPr>
              <w:t xml:space="preserve"> </w:t>
            </w:r>
            <w:r w:rsidR="005F096C">
              <w:rPr>
                <w:lang w:eastAsia="zh-CN"/>
              </w:rPr>
              <w:t xml:space="preserve"> </w:t>
            </w:r>
          </w:p>
          <w:p w14:paraId="5503C5C0" w14:textId="6976C9E0" w:rsidR="00A05E6B" w:rsidRPr="00D8445D" w:rsidRDefault="00A05E6B" w:rsidP="00A05E6B">
            <w:pPr>
              <w:pStyle w:val="TAC"/>
              <w:spacing w:before="20" w:after="20"/>
              <w:ind w:left="57" w:right="57"/>
              <w:jc w:val="left"/>
              <w:rPr>
                <w:lang w:eastAsia="zh-CN"/>
              </w:rPr>
            </w:pPr>
            <w:r w:rsidRPr="00D8445D">
              <w:rPr>
                <w:lang w:eastAsia="zh-CN"/>
              </w:rPr>
              <w:t xml:space="preserve">Our proposal for part A is the following: </w:t>
            </w:r>
          </w:p>
          <w:p w14:paraId="0CC62BCC" w14:textId="77777777" w:rsidR="00A05E6B" w:rsidRDefault="00A05E6B" w:rsidP="00A05E6B">
            <w:pPr>
              <w:pStyle w:val="TAC"/>
              <w:spacing w:before="20" w:after="20"/>
              <w:ind w:left="57" w:right="57"/>
              <w:jc w:val="left"/>
              <w:rPr>
                <w:rFonts w:ascii="Times New Roman" w:hAnsi="Times New Roman"/>
                <w:bCs/>
              </w:rPr>
            </w:pPr>
          </w:p>
          <w:p w14:paraId="3C9D2F91" w14:textId="52DBD08D" w:rsidR="00A05E6B" w:rsidRDefault="00A05E6B" w:rsidP="00A05E6B">
            <w:pPr>
              <w:pStyle w:val="TAC"/>
              <w:spacing w:before="20" w:after="20"/>
              <w:ind w:left="57" w:right="57"/>
              <w:jc w:val="left"/>
              <w:rPr>
                <w:lang w:eastAsia="zh-CN"/>
              </w:rPr>
            </w:pPr>
            <w:r>
              <w:rPr>
                <w:b/>
                <w:bCs/>
                <w:color w:val="000000" w:themeColor="text1"/>
              </w:rPr>
              <w:t>A) C</w:t>
            </w:r>
            <w:r w:rsidRPr="00472C83">
              <w:rPr>
                <w:b/>
                <w:bCs/>
                <w:color w:val="000000" w:themeColor="text1"/>
              </w:rPr>
              <w:t xml:space="preserve">larify </w:t>
            </w:r>
            <w:r>
              <w:rPr>
                <w:b/>
                <w:bCs/>
                <w:color w:val="000000" w:themeColor="text1"/>
              </w:rPr>
              <w:t xml:space="preserve">if higher order EN-DC band combinations with the equivalent band on the LTE and NR side such as </w:t>
            </w:r>
            <w:r w:rsidRPr="00A05E6B">
              <w:rPr>
                <w:b/>
                <w:bCs/>
                <w:color w:val="000000" w:themeColor="text1"/>
              </w:rPr>
              <w:t>2A-7A-7A-66A-n66A</w:t>
            </w:r>
            <w:r>
              <w:rPr>
                <w:b/>
                <w:bCs/>
                <w:color w:val="000000" w:themeColor="text1"/>
              </w:rPr>
              <w:t xml:space="preserve"> and </w:t>
            </w:r>
            <w:r w:rsidRPr="00A05E6B">
              <w:rPr>
                <w:b/>
                <w:bCs/>
                <w:color w:val="000000" w:themeColor="text1"/>
              </w:rPr>
              <w:t xml:space="preserve">DC_2A-71A_n71A </w:t>
            </w:r>
            <w:r w:rsidR="00116803">
              <w:rPr>
                <w:b/>
                <w:bCs/>
                <w:color w:val="000000" w:themeColor="text1"/>
              </w:rPr>
              <w:t xml:space="preserve">need to </w:t>
            </w:r>
            <w:r>
              <w:rPr>
                <w:b/>
                <w:bCs/>
                <w:color w:val="000000" w:themeColor="text1"/>
              </w:rPr>
              <w:t xml:space="preserve">report </w:t>
            </w:r>
            <w:r w:rsidR="00116803">
              <w:rPr>
                <w:b/>
                <w:bCs/>
                <w:color w:val="000000" w:themeColor="text1"/>
              </w:rPr>
              <w:t>a BCS, even if the UE doesn’t support the intra-band UL configurations DC_66A_n66A or DC_71A_n71A respectively. If the UE does not report a BCS for such a combination, what can the network assume about the configurat</w:t>
            </w:r>
            <w:r w:rsidR="005A1B7B">
              <w:rPr>
                <w:b/>
                <w:bCs/>
                <w:color w:val="000000" w:themeColor="text1"/>
              </w:rPr>
              <w:t xml:space="preserve">ion limitations for the equivalent bands in the combination? </w:t>
            </w:r>
          </w:p>
        </w:tc>
      </w:tr>
      <w:tr w:rsidR="00B14474" w14:paraId="62AB3D4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E57B285"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568705C" w14:textId="77777777" w:rsidR="00B14474" w:rsidRDefault="00B14474" w:rsidP="00D8445D">
            <w:pPr>
              <w:pStyle w:val="TAC"/>
              <w:spacing w:before="20" w:after="20"/>
              <w:ind w:left="57" w:right="57"/>
              <w:jc w:val="left"/>
              <w:rPr>
                <w:lang w:eastAsia="zh-CN"/>
              </w:rPr>
            </w:pPr>
          </w:p>
        </w:tc>
      </w:tr>
      <w:tr w:rsidR="00B14474" w14:paraId="1A73688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5BC8E7"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02373185" w14:textId="77777777" w:rsidR="00B14474" w:rsidRDefault="00B14474" w:rsidP="00D8445D">
            <w:pPr>
              <w:pStyle w:val="TAC"/>
              <w:spacing w:before="20" w:after="20"/>
              <w:ind w:left="57" w:right="57"/>
              <w:jc w:val="left"/>
              <w:rPr>
                <w:lang w:eastAsia="zh-CN"/>
              </w:rPr>
            </w:pPr>
          </w:p>
        </w:tc>
      </w:tr>
      <w:tr w:rsidR="00B14474" w14:paraId="4CB624D4"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87CBE48"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449CC173" w14:textId="77777777" w:rsidR="00B14474" w:rsidRDefault="00B14474" w:rsidP="00D8445D">
            <w:pPr>
              <w:pStyle w:val="TAC"/>
              <w:spacing w:before="20" w:after="20"/>
              <w:ind w:left="57" w:right="57"/>
              <w:jc w:val="left"/>
              <w:rPr>
                <w:lang w:eastAsia="zh-CN"/>
              </w:rPr>
            </w:pPr>
          </w:p>
        </w:tc>
      </w:tr>
      <w:tr w:rsidR="00B14474" w14:paraId="6EA8036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2AFC0DF"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B86D50C" w14:textId="77777777" w:rsidR="00B14474" w:rsidRDefault="00B14474" w:rsidP="00D8445D">
            <w:pPr>
              <w:pStyle w:val="TAC"/>
              <w:spacing w:before="20" w:after="20"/>
              <w:ind w:left="57" w:right="57"/>
              <w:jc w:val="left"/>
              <w:rPr>
                <w:lang w:eastAsia="zh-CN"/>
              </w:rPr>
            </w:pPr>
          </w:p>
        </w:tc>
      </w:tr>
      <w:tr w:rsidR="00B14474" w14:paraId="2E60F96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E967ECC"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E8B3AF1" w14:textId="77777777" w:rsidR="00B14474" w:rsidRDefault="00B14474" w:rsidP="00D8445D">
            <w:pPr>
              <w:pStyle w:val="TAC"/>
              <w:spacing w:before="20" w:after="20"/>
              <w:ind w:left="57" w:right="57"/>
              <w:jc w:val="left"/>
              <w:rPr>
                <w:lang w:eastAsia="zh-CN"/>
              </w:rPr>
            </w:pPr>
          </w:p>
        </w:tc>
      </w:tr>
      <w:tr w:rsidR="00B14474" w14:paraId="3C55CF5D"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94DCE8C"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8F9A5AE" w14:textId="77777777" w:rsidR="00B14474" w:rsidRDefault="00B14474" w:rsidP="00D8445D">
            <w:pPr>
              <w:pStyle w:val="TAC"/>
              <w:spacing w:before="20" w:after="20"/>
              <w:ind w:left="57" w:right="57"/>
              <w:jc w:val="left"/>
              <w:rPr>
                <w:lang w:eastAsia="zh-CN"/>
              </w:rPr>
            </w:pPr>
          </w:p>
        </w:tc>
      </w:tr>
      <w:tr w:rsidR="00B14474" w14:paraId="339E521D"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30103BE" w14:textId="77777777" w:rsidR="00B14474" w:rsidRDefault="00B14474" w:rsidP="00D8445D">
            <w:pPr>
              <w:pStyle w:val="TAC"/>
              <w:spacing w:before="20" w:after="20"/>
              <w:ind w:left="57" w:right="57"/>
              <w:jc w:val="left"/>
              <w:rPr>
                <w:rFonts w:eastAsia="Malgun Gothic"/>
                <w:lang w:eastAsia="ko-KR"/>
              </w:rPr>
            </w:pPr>
          </w:p>
        </w:tc>
        <w:tc>
          <w:tcPr>
            <w:tcW w:w="7225" w:type="dxa"/>
            <w:gridSpan w:val="2"/>
            <w:tcBorders>
              <w:top w:val="single" w:sz="4" w:space="0" w:color="auto"/>
              <w:left w:val="single" w:sz="4" w:space="0" w:color="auto"/>
              <w:bottom w:val="single" w:sz="4" w:space="0" w:color="auto"/>
              <w:right w:val="single" w:sz="4" w:space="0" w:color="auto"/>
            </w:tcBorders>
          </w:tcPr>
          <w:p w14:paraId="18F96B83" w14:textId="77777777" w:rsidR="00B14474" w:rsidRDefault="00B14474" w:rsidP="00D8445D">
            <w:pPr>
              <w:pStyle w:val="TAC"/>
              <w:spacing w:before="20" w:after="20"/>
              <w:ind w:left="57" w:right="57"/>
              <w:jc w:val="left"/>
              <w:rPr>
                <w:lang w:eastAsia="zh-CN"/>
              </w:rPr>
            </w:pPr>
          </w:p>
        </w:tc>
      </w:tr>
      <w:tr w:rsidR="00B14474" w14:paraId="517E293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BC0EDFD"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376D961" w14:textId="77777777" w:rsidR="00B14474" w:rsidRDefault="00B14474" w:rsidP="00D8445D">
            <w:pPr>
              <w:pStyle w:val="TAC"/>
              <w:spacing w:before="20" w:after="20"/>
              <w:ind w:left="57" w:right="57"/>
              <w:jc w:val="left"/>
              <w:rPr>
                <w:lang w:eastAsia="zh-CN"/>
              </w:rPr>
            </w:pPr>
          </w:p>
        </w:tc>
      </w:tr>
      <w:tr w:rsidR="00B14474" w14:paraId="24E9EBEC"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001028B"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71CB7239" w14:textId="77777777" w:rsidR="00B14474" w:rsidRDefault="00B14474" w:rsidP="00D8445D">
            <w:pPr>
              <w:pStyle w:val="TAC"/>
              <w:spacing w:before="20" w:after="20"/>
              <w:ind w:right="57"/>
              <w:jc w:val="left"/>
              <w:rPr>
                <w:lang w:eastAsia="zh-CN"/>
              </w:rPr>
            </w:pPr>
          </w:p>
        </w:tc>
      </w:tr>
      <w:tr w:rsidR="00B14474" w14:paraId="00A0DDB7"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D0C6FE9"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12E19CF" w14:textId="77777777" w:rsidR="00B14474" w:rsidRDefault="00B14474" w:rsidP="00D8445D">
            <w:pPr>
              <w:pStyle w:val="TAC"/>
              <w:spacing w:before="20" w:after="20"/>
              <w:ind w:right="57"/>
              <w:jc w:val="left"/>
              <w:rPr>
                <w:lang w:eastAsia="zh-CN"/>
              </w:rPr>
            </w:pPr>
          </w:p>
        </w:tc>
      </w:tr>
      <w:tr w:rsidR="00B14474" w14:paraId="5D627ED5"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6665BD8"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0FDE4750" w14:textId="77777777" w:rsidR="00B14474" w:rsidRDefault="00B14474" w:rsidP="00D8445D">
            <w:pPr>
              <w:pStyle w:val="TAC"/>
              <w:spacing w:before="20" w:after="20"/>
              <w:ind w:left="57" w:right="57"/>
              <w:jc w:val="left"/>
              <w:rPr>
                <w:lang w:eastAsia="zh-CN"/>
              </w:rPr>
            </w:pPr>
          </w:p>
        </w:tc>
      </w:tr>
      <w:tr w:rsidR="00B14474" w14:paraId="75793E37" w14:textId="77777777" w:rsidTr="00D8445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6A8A91E"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F6CA16A" w14:textId="77777777" w:rsidR="00B14474" w:rsidRDefault="00B14474" w:rsidP="00D8445D">
            <w:pPr>
              <w:pStyle w:val="TAC"/>
              <w:spacing w:before="20" w:after="20"/>
              <w:ind w:left="57" w:right="57"/>
              <w:jc w:val="left"/>
              <w:rPr>
                <w:lang w:eastAsia="zh-CN"/>
              </w:rPr>
            </w:pPr>
          </w:p>
        </w:tc>
      </w:tr>
      <w:tr w:rsidR="00B14474" w14:paraId="1D171F64"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754B499"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7A12BB9" w14:textId="77777777" w:rsidR="00B14474" w:rsidRDefault="00B14474" w:rsidP="00D8445D">
            <w:pPr>
              <w:pStyle w:val="TAC"/>
              <w:spacing w:before="20" w:after="20"/>
              <w:ind w:left="57" w:right="57"/>
              <w:jc w:val="left"/>
              <w:rPr>
                <w:lang w:eastAsia="zh-CN"/>
              </w:rPr>
            </w:pPr>
          </w:p>
        </w:tc>
      </w:tr>
    </w:tbl>
    <w:p w14:paraId="1B1C083C" w14:textId="77777777" w:rsidR="00B14474" w:rsidRDefault="00B14474" w:rsidP="00B14474"/>
    <w:p w14:paraId="1D74B586" w14:textId="77777777" w:rsidR="00B14474" w:rsidRDefault="00B14474" w:rsidP="00B14474">
      <w:r>
        <w:rPr>
          <w:b/>
          <w:bCs/>
        </w:rPr>
        <w:t>Summary 5</w:t>
      </w:r>
      <w:r>
        <w:t>: TBA.</w:t>
      </w:r>
    </w:p>
    <w:p w14:paraId="21649359" w14:textId="77777777" w:rsidR="00E76A38" w:rsidRDefault="00E76A38"/>
    <w:p w14:paraId="2A75839E" w14:textId="77777777" w:rsidR="00E76A38" w:rsidRDefault="00E76A38"/>
    <w:p w14:paraId="79470668" w14:textId="77777777" w:rsidR="00E76A38" w:rsidRDefault="00E76A38"/>
    <w:p w14:paraId="34CDC4F5" w14:textId="77777777" w:rsidR="00E76A38" w:rsidRDefault="00562641">
      <w:pPr>
        <w:pStyle w:val="Heading1"/>
      </w:pPr>
      <w:r>
        <w:t>4</w:t>
      </w:r>
      <w:r>
        <w:tab/>
        <w:t>Conclusion</w:t>
      </w:r>
    </w:p>
    <w:p w14:paraId="5509CA89" w14:textId="77777777" w:rsidR="00E76A38" w:rsidRDefault="00562641">
      <w:r>
        <w:t xml:space="preserve">The following intermediate proposals </w:t>
      </w:r>
      <w:r w:rsidR="00B14474">
        <w:t>we</w:t>
      </w:r>
      <w:r>
        <w:t>re made for concluding the discussed matter:</w:t>
      </w:r>
    </w:p>
    <w:p w14:paraId="73ABDA4F" w14:textId="77777777"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14:paraId="22E30229" w14:textId="77777777" w:rsidR="00E76A38" w:rsidRDefault="00562641">
      <w:pPr>
        <w:rPr>
          <w:b/>
          <w:bCs/>
        </w:rPr>
      </w:pPr>
      <w:r>
        <w:rPr>
          <w:b/>
          <w:bCs/>
        </w:rPr>
        <w:t>Proposal 2: RANP tasks RAN2 to resolve the general question of classification of intra-band EN-DC band combinations according to UL support by RAN#91e.</w:t>
      </w:r>
    </w:p>
    <w:p w14:paraId="79D6A34D" w14:textId="77777777"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14:paraId="3A43BAF5" w14:textId="77777777" w:rsidR="00B14474" w:rsidRPr="00472C83" w:rsidRDefault="00B14474" w:rsidP="00B14474">
      <w:pPr>
        <w:rPr>
          <w:b/>
          <w:bCs/>
        </w:rPr>
      </w:pPr>
      <w:r>
        <w:rPr>
          <w:b/>
          <w:bCs/>
        </w:rPr>
        <w:t>Proposal 4: Send LS to RAN4 and RAN2, tasking them to according to the following proposal as per below to finish the work in RAN#91e:</w:t>
      </w:r>
    </w:p>
    <w:p w14:paraId="536817C1" w14:textId="77777777"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5B641D48" w14:textId="77777777" w:rsidR="00B14474" w:rsidRPr="00472C83" w:rsidRDefault="00B14474" w:rsidP="00B14474">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14:paraId="2AC428A7" w14:textId="77777777" w:rsidR="00B14474" w:rsidRPr="00472C83" w:rsidRDefault="00B14474" w:rsidP="00B14474">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14:paraId="42584BCF" w14:textId="77777777" w:rsidR="00B14474" w:rsidRPr="00472C83" w:rsidRDefault="00B14474" w:rsidP="00B14474">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5061266E" w14:textId="77777777" w:rsidR="00B14474" w:rsidRPr="00472C83" w:rsidRDefault="00B14474" w:rsidP="00B14474">
      <w:pPr>
        <w:pStyle w:val="ListParagraph"/>
        <w:numPr>
          <w:ilvl w:val="1"/>
          <w:numId w:val="5"/>
        </w:numPr>
        <w:rPr>
          <w:b/>
          <w:bCs/>
          <w:color w:val="000000" w:themeColor="text1"/>
        </w:rPr>
      </w:pPr>
      <w:r>
        <w:rPr>
          <w:b/>
          <w:bCs/>
          <w:color w:val="000000" w:themeColor="text1"/>
        </w:rPr>
        <w:t>D) Agree (if necessary) CRs taking the conclusions of A) and B) into account.</w:t>
      </w:r>
    </w:p>
    <w:p w14:paraId="3A0C28D2" w14:textId="77777777" w:rsidR="00B14474" w:rsidRPr="00472C83" w:rsidRDefault="00B14474" w:rsidP="00B14474">
      <w:pPr>
        <w:pStyle w:val="ListParagraph"/>
        <w:rPr>
          <w:b/>
          <w:bCs/>
          <w:color w:val="000000" w:themeColor="text1"/>
        </w:rPr>
      </w:pPr>
    </w:p>
    <w:p w14:paraId="7F86D87A" w14:textId="77777777"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Pr>
          <w:b/>
          <w:bCs/>
          <w:color w:val="000000" w:themeColor="text1"/>
          <w:u w:val="single"/>
        </w:rPr>
        <w:t>2</w:t>
      </w:r>
      <w:r>
        <w:rPr>
          <w:b/>
          <w:bCs/>
          <w:color w:val="000000" w:themeColor="text1"/>
        </w:rPr>
        <w:t>, for RAN#91e, to:</w:t>
      </w:r>
    </w:p>
    <w:p w14:paraId="732BB881" w14:textId="77777777" w:rsidR="00B14474" w:rsidRPr="00472C83" w:rsidRDefault="00B14474" w:rsidP="00B14474">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14:paraId="6F521430" w14:textId="77777777" w:rsidR="00B14474" w:rsidRPr="00472C83" w:rsidRDefault="00B14474" w:rsidP="00B14474">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Pr>
          <w:b/>
          <w:bCs/>
          <w:color w:val="000000" w:themeColor="text1"/>
        </w:rPr>
        <w:t>,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Pr>
          <w:b/>
          <w:bCs/>
          <w:color w:val="000000" w:themeColor="text1"/>
        </w:rPr>
        <w:t xml:space="preserve">RAN2 </w:t>
      </w:r>
      <w:r w:rsidRPr="00472C83">
        <w:rPr>
          <w:b/>
          <w:bCs/>
          <w:color w:val="000000" w:themeColor="text1"/>
        </w:rPr>
        <w:t>specifications.</w:t>
      </w:r>
    </w:p>
    <w:p w14:paraId="3ADD61DC" w14:textId="77777777" w:rsidR="00B14474" w:rsidRPr="00472C83" w:rsidRDefault="00B14474" w:rsidP="00B14474">
      <w:pPr>
        <w:pStyle w:val="ListParagraph"/>
        <w:numPr>
          <w:ilvl w:val="1"/>
          <w:numId w:val="5"/>
        </w:numPr>
        <w:rPr>
          <w:b/>
          <w:bCs/>
          <w:color w:val="000000" w:themeColor="text1"/>
        </w:rPr>
      </w:pPr>
      <w:r>
        <w:rPr>
          <w:b/>
          <w:bCs/>
          <w:color w:val="000000" w:themeColor="text1"/>
        </w:rPr>
        <w:lastRenderedPageBreak/>
        <w:t>3) Agree (if necessary) CRs taking the conclusions of 1) and 2) into account.</w:t>
      </w:r>
    </w:p>
    <w:p w14:paraId="5A000877" w14:textId="77777777" w:rsidR="00B14474" w:rsidRDefault="00B14474">
      <w:pPr>
        <w:spacing w:after="0"/>
      </w:pPr>
      <w:r>
        <w:t>Out of these, the following final proposal was agreed as way forward:</w:t>
      </w:r>
    </w:p>
    <w:p w14:paraId="4E51AB60" w14:textId="77777777" w:rsidR="00E76A38" w:rsidRPr="00B14474" w:rsidRDefault="00B14474">
      <w:pPr>
        <w:spacing w:after="0"/>
        <w:rPr>
          <w:rFonts w:ascii="Arial" w:hAnsi="Arial"/>
          <w:b/>
          <w:bCs/>
          <w:sz w:val="36"/>
          <w:u w:val="single"/>
        </w:rPr>
      </w:pPr>
      <w:r w:rsidRPr="00B14474">
        <w:rPr>
          <w:b/>
          <w:bCs/>
          <w:u w:val="single"/>
        </w:rPr>
        <w:t>TBA</w:t>
      </w:r>
      <w:r w:rsidR="00562641" w:rsidRPr="00B14474">
        <w:rPr>
          <w:b/>
          <w:bCs/>
          <w:u w:val="single"/>
        </w:rPr>
        <w:br w:type="page"/>
      </w:r>
    </w:p>
    <w:p w14:paraId="2E285C2A" w14:textId="77777777" w:rsidR="00E76A38" w:rsidRDefault="00562641">
      <w:pPr>
        <w:pStyle w:val="Heading1"/>
      </w:pPr>
      <w:r>
        <w:lastRenderedPageBreak/>
        <w:t>Annex – Contact Points</w:t>
      </w:r>
    </w:p>
    <w:p w14:paraId="5D648C60" w14:textId="77777777"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14:paraId="3BE092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6A25E6" w14:textId="77777777"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3CDF65" w14:textId="77777777"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52DC77" w14:textId="77777777" w:rsidR="00E76A38" w:rsidRDefault="00562641">
            <w:pPr>
              <w:pStyle w:val="TAH"/>
              <w:spacing w:before="20" w:after="20"/>
              <w:ind w:left="57" w:right="57"/>
              <w:jc w:val="left"/>
            </w:pPr>
            <w:r>
              <w:t>Email Address</w:t>
            </w:r>
          </w:p>
        </w:tc>
      </w:tr>
      <w:tr w:rsidR="00E76A38" w14:paraId="0F5815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6501D3" w14:textId="77777777"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0B03DA5E" w14:textId="77777777"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DDCEC0A" w14:textId="77777777" w:rsidR="00E76A38" w:rsidRDefault="00562641">
            <w:pPr>
              <w:pStyle w:val="TAC"/>
              <w:spacing w:before="20" w:after="20"/>
              <w:ind w:left="57" w:right="57"/>
              <w:jc w:val="left"/>
              <w:rPr>
                <w:lang w:eastAsia="zh-CN"/>
              </w:rPr>
            </w:pPr>
            <w:r>
              <w:rPr>
                <w:lang w:eastAsia="zh-CN"/>
              </w:rPr>
              <w:t>tero.henttonen@nokia.com</w:t>
            </w:r>
          </w:p>
        </w:tc>
      </w:tr>
      <w:tr w:rsidR="00E76A38" w14:paraId="6F640B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45343E" w14:textId="77777777"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6F1FB8D" w14:textId="77777777"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5C4C1F92" w14:textId="77777777" w:rsidR="00E76A38" w:rsidRDefault="00562641">
            <w:pPr>
              <w:pStyle w:val="TAC"/>
              <w:spacing w:before="20" w:after="20"/>
              <w:ind w:left="57" w:right="57"/>
              <w:jc w:val="left"/>
              <w:rPr>
                <w:lang w:eastAsia="zh-CN"/>
              </w:rPr>
            </w:pPr>
            <w:r>
              <w:rPr>
                <w:lang w:eastAsia="zh-CN"/>
              </w:rPr>
              <w:t>naveen_palle@apple.com</w:t>
            </w:r>
          </w:p>
        </w:tc>
      </w:tr>
      <w:tr w:rsidR="00E76A38" w14:paraId="3BFF58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C1D7ABE" w14:textId="77777777"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41FAB19A" w14:textId="77777777" w:rsidR="00E76A38" w:rsidRDefault="00562641">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497C2E0C" w14:textId="77777777" w:rsidR="00E76A38" w:rsidRDefault="00562641">
            <w:pPr>
              <w:pStyle w:val="TAC"/>
              <w:spacing w:before="20" w:after="20"/>
              <w:ind w:left="57" w:right="57"/>
              <w:jc w:val="left"/>
              <w:rPr>
                <w:lang w:eastAsia="zh-CN"/>
              </w:rPr>
            </w:pPr>
            <w:r>
              <w:rPr>
                <w:lang w:eastAsia="zh-CN"/>
              </w:rPr>
              <w:t>ivo.maljevic@telus.com</w:t>
            </w:r>
          </w:p>
        </w:tc>
      </w:tr>
      <w:tr w:rsidR="00E76A38" w14:paraId="0A3F8E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F9C847" w14:textId="77777777"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0285270F" w14:textId="77777777" w:rsidR="00E76A38" w:rsidRDefault="00562641">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49382711" w14:textId="77777777" w:rsidR="00E76A38" w:rsidRDefault="00562641">
            <w:pPr>
              <w:pStyle w:val="TAC"/>
              <w:spacing w:before="20" w:after="20"/>
              <w:ind w:left="57" w:right="57"/>
              <w:jc w:val="left"/>
              <w:rPr>
                <w:lang w:eastAsia="zh-CN"/>
              </w:rPr>
            </w:pPr>
            <w:r>
              <w:rPr>
                <w:lang w:eastAsia="zh-CN"/>
              </w:rPr>
              <w:t>don.zelmer@att.com</w:t>
            </w:r>
          </w:p>
        </w:tc>
      </w:tr>
      <w:tr w:rsidR="00E76A38" w14:paraId="559FC6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5D929F" w14:textId="77777777"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7CEAA43" w14:textId="77777777"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4E66B7A3" w14:textId="77777777" w:rsidR="00E76A38" w:rsidRDefault="00562641">
            <w:pPr>
              <w:pStyle w:val="TAC"/>
              <w:spacing w:before="20" w:after="20"/>
              <w:ind w:left="57" w:right="57"/>
              <w:jc w:val="left"/>
              <w:rPr>
                <w:lang w:eastAsia="zh-CN"/>
              </w:rPr>
            </w:pPr>
            <w:r>
              <w:rPr>
                <w:lang w:eastAsia="zh-CN"/>
              </w:rPr>
              <w:t>John.humbert2@T-Mobile.com</w:t>
            </w:r>
          </w:p>
        </w:tc>
      </w:tr>
      <w:tr w:rsidR="00E76A38" w14:paraId="5AC75A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855D83"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06169BF" w14:textId="77777777"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2422814E" w14:textId="77777777"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14:paraId="58D626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EDF09E" w14:textId="77777777"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3F34B477" w14:textId="77777777"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63FC159D" w14:textId="77777777" w:rsidR="00E76A38" w:rsidRDefault="00562641">
            <w:pPr>
              <w:pStyle w:val="TAC"/>
              <w:spacing w:before="20" w:after="20"/>
              <w:ind w:left="57" w:right="57"/>
              <w:jc w:val="left"/>
              <w:rPr>
                <w:lang w:eastAsia="zh-CN"/>
              </w:rPr>
            </w:pPr>
            <w:r>
              <w:rPr>
                <w:lang w:eastAsia="zh-CN"/>
              </w:rPr>
              <w:t>Melissa.pinheiro@bell.ca</w:t>
            </w:r>
          </w:p>
        </w:tc>
      </w:tr>
      <w:tr w:rsidR="00E76A38" w14:paraId="318BB7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9BE04A"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8F851D9"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968B8F1"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14:paraId="0FFD7C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0B0A41" w14:textId="77777777"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A954345" w14:textId="77777777"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B4277E0" w14:textId="77777777" w:rsidR="00E76A38" w:rsidRDefault="00562641">
            <w:pPr>
              <w:pStyle w:val="TAC"/>
              <w:spacing w:before="20" w:after="20"/>
              <w:ind w:left="57" w:right="57"/>
              <w:jc w:val="left"/>
              <w:rPr>
                <w:lang w:eastAsia="zh-CN"/>
              </w:rPr>
            </w:pPr>
            <w:r>
              <w:rPr>
                <w:lang w:eastAsia="zh-CN"/>
              </w:rPr>
              <w:t>Youn.hyoung.heo@intel.com</w:t>
            </w:r>
          </w:p>
        </w:tc>
      </w:tr>
      <w:tr w:rsidR="00E76A38" w14:paraId="67F638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A3056F"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1417BE" w14:textId="77777777"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CDF9224" w14:textId="77777777"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14:paraId="218D4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EE2CD8" w14:textId="77777777"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B3B5DE5" w14:textId="77777777"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F8DE4BF" w14:textId="77777777"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14:paraId="06EF6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4EAD76" w14:textId="77777777" w:rsidR="00E76A38" w:rsidRDefault="00EB564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C615665" w14:textId="77777777" w:rsidR="00E76A38" w:rsidRDefault="00EB5647">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D3C21F3" w14:textId="77777777" w:rsidR="00E76A38" w:rsidRDefault="00EB5647">
            <w:pPr>
              <w:pStyle w:val="TAC"/>
              <w:spacing w:before="20" w:after="20"/>
              <w:ind w:left="57" w:right="57"/>
              <w:jc w:val="left"/>
              <w:rPr>
                <w:lang w:eastAsia="zh-CN"/>
              </w:rPr>
            </w:pPr>
            <w:r>
              <w:rPr>
                <w:lang w:eastAsia="zh-CN"/>
              </w:rPr>
              <w:t>Mattias.a.bergstrom@ericsson.com</w:t>
            </w:r>
          </w:p>
        </w:tc>
      </w:tr>
      <w:tr w:rsidR="00E76A38" w14:paraId="1D1CEC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953DAB" w14:textId="53D85781" w:rsidR="00E76A38" w:rsidRDefault="006C7C60">
            <w:pPr>
              <w:pStyle w:val="TAC"/>
              <w:spacing w:before="20" w:after="20"/>
              <w:ind w:left="57" w:right="57"/>
              <w:jc w:val="left"/>
              <w:rPr>
                <w:lang w:eastAsia="zh-CN"/>
              </w:rPr>
            </w:pPr>
            <w:r>
              <w:rPr>
                <w:lang w:eastAsia="zh-CN"/>
              </w:rPr>
              <w:t>T-Mobile USA (RAN4)</w:t>
            </w:r>
          </w:p>
        </w:tc>
        <w:tc>
          <w:tcPr>
            <w:tcW w:w="3118" w:type="dxa"/>
            <w:tcBorders>
              <w:top w:val="single" w:sz="4" w:space="0" w:color="auto"/>
              <w:left w:val="single" w:sz="4" w:space="0" w:color="auto"/>
              <w:bottom w:val="single" w:sz="4" w:space="0" w:color="auto"/>
              <w:right w:val="single" w:sz="4" w:space="0" w:color="auto"/>
            </w:tcBorders>
          </w:tcPr>
          <w:p w14:paraId="3A6B9D7E" w14:textId="465BB77C" w:rsidR="00E76A38" w:rsidRDefault="006C7C60">
            <w:pPr>
              <w:pStyle w:val="TAC"/>
              <w:spacing w:before="20" w:after="20"/>
              <w:ind w:left="57" w:right="57"/>
              <w:jc w:val="left"/>
              <w:rPr>
                <w:lang w:eastAsia="zh-CN"/>
              </w:rPr>
            </w:pPr>
            <w:r>
              <w:rPr>
                <w:lang w:eastAsia="zh-CN"/>
              </w:rPr>
              <w:t>Bill Shvodian</w:t>
            </w:r>
          </w:p>
        </w:tc>
        <w:tc>
          <w:tcPr>
            <w:tcW w:w="4391" w:type="dxa"/>
            <w:tcBorders>
              <w:top w:val="single" w:sz="4" w:space="0" w:color="auto"/>
              <w:left w:val="single" w:sz="4" w:space="0" w:color="auto"/>
              <w:bottom w:val="single" w:sz="4" w:space="0" w:color="auto"/>
              <w:right w:val="single" w:sz="4" w:space="0" w:color="auto"/>
            </w:tcBorders>
          </w:tcPr>
          <w:p w14:paraId="4D85B27B" w14:textId="499CE035" w:rsidR="00E76A38" w:rsidRDefault="006C7C60">
            <w:pPr>
              <w:pStyle w:val="TAC"/>
              <w:spacing w:before="20" w:after="20"/>
              <w:ind w:left="57" w:right="57"/>
              <w:jc w:val="left"/>
              <w:rPr>
                <w:lang w:eastAsia="zh-CN"/>
              </w:rPr>
            </w:pPr>
            <w:r>
              <w:rPr>
                <w:lang w:eastAsia="zh-CN"/>
              </w:rPr>
              <w:t>bill.shvodian@T-Mobile.com</w:t>
            </w:r>
          </w:p>
        </w:tc>
      </w:tr>
    </w:tbl>
    <w:p w14:paraId="7996BB9A" w14:textId="77777777" w:rsidR="00E76A38" w:rsidRDefault="00E76A38"/>
    <w:p w14:paraId="26A7E999" w14:textId="77777777" w:rsidR="00E76A38" w:rsidRDefault="00E76A38"/>
    <w:p w14:paraId="12B966BB" w14:textId="77777777"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88CCF" w14:textId="77777777" w:rsidR="004610C1" w:rsidRDefault="004610C1" w:rsidP="00E74244">
      <w:pPr>
        <w:spacing w:after="0" w:line="240" w:lineRule="auto"/>
      </w:pPr>
      <w:r>
        <w:separator/>
      </w:r>
    </w:p>
  </w:endnote>
  <w:endnote w:type="continuationSeparator" w:id="0">
    <w:p w14:paraId="6DDE2DE3" w14:textId="77777777" w:rsidR="004610C1" w:rsidRDefault="004610C1" w:rsidP="00E74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489C3" w14:textId="77777777" w:rsidR="004610C1" w:rsidRDefault="004610C1" w:rsidP="00E74244">
      <w:pPr>
        <w:spacing w:after="0" w:line="240" w:lineRule="auto"/>
      </w:pPr>
      <w:r>
        <w:separator/>
      </w:r>
    </w:p>
  </w:footnote>
  <w:footnote w:type="continuationSeparator" w:id="0">
    <w:p w14:paraId="0F6E0225" w14:textId="77777777" w:rsidR="004610C1" w:rsidRDefault="004610C1" w:rsidP="00E74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1ED6"/>
    <w:rsid w:val="000F3115"/>
    <w:rsid w:val="00112F1A"/>
    <w:rsid w:val="00116803"/>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C7C39"/>
    <w:rsid w:val="001D620E"/>
    <w:rsid w:val="001D78CE"/>
    <w:rsid w:val="001F168B"/>
    <w:rsid w:val="001F7831"/>
    <w:rsid w:val="00204045"/>
    <w:rsid w:val="00205491"/>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B6542"/>
    <w:rsid w:val="002C25C4"/>
    <w:rsid w:val="002C457F"/>
    <w:rsid w:val="002C4F1E"/>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84FC4"/>
    <w:rsid w:val="0039346C"/>
    <w:rsid w:val="003A41EF"/>
    <w:rsid w:val="003B40AD"/>
    <w:rsid w:val="003B5BD6"/>
    <w:rsid w:val="003C4E37"/>
    <w:rsid w:val="003C7362"/>
    <w:rsid w:val="003D6EEE"/>
    <w:rsid w:val="003E16BE"/>
    <w:rsid w:val="003E7137"/>
    <w:rsid w:val="003F0FDA"/>
    <w:rsid w:val="003F291E"/>
    <w:rsid w:val="003F339D"/>
    <w:rsid w:val="003F4E28"/>
    <w:rsid w:val="004006E8"/>
    <w:rsid w:val="00401855"/>
    <w:rsid w:val="00411340"/>
    <w:rsid w:val="00421EAA"/>
    <w:rsid w:val="00433C8F"/>
    <w:rsid w:val="0044550C"/>
    <w:rsid w:val="004610C1"/>
    <w:rsid w:val="00463051"/>
    <w:rsid w:val="00463C6F"/>
    <w:rsid w:val="00465587"/>
    <w:rsid w:val="00476D7B"/>
    <w:rsid w:val="00477455"/>
    <w:rsid w:val="00482156"/>
    <w:rsid w:val="00495258"/>
    <w:rsid w:val="00496F49"/>
    <w:rsid w:val="004A01BE"/>
    <w:rsid w:val="004A1F7B"/>
    <w:rsid w:val="004A3AAB"/>
    <w:rsid w:val="004B0CD7"/>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95629"/>
    <w:rsid w:val="005A1B7B"/>
    <w:rsid w:val="005A49C6"/>
    <w:rsid w:val="005A75FF"/>
    <w:rsid w:val="005B20F3"/>
    <w:rsid w:val="005B6D50"/>
    <w:rsid w:val="005D321D"/>
    <w:rsid w:val="005F096C"/>
    <w:rsid w:val="005F49F7"/>
    <w:rsid w:val="005F62F3"/>
    <w:rsid w:val="00611566"/>
    <w:rsid w:val="00627206"/>
    <w:rsid w:val="00634A6C"/>
    <w:rsid w:val="00637CA5"/>
    <w:rsid w:val="00646D99"/>
    <w:rsid w:val="00651901"/>
    <w:rsid w:val="00656436"/>
    <w:rsid w:val="00656910"/>
    <w:rsid w:val="006574C0"/>
    <w:rsid w:val="00675A4D"/>
    <w:rsid w:val="00681E1B"/>
    <w:rsid w:val="006902E7"/>
    <w:rsid w:val="00692E0F"/>
    <w:rsid w:val="00696821"/>
    <w:rsid w:val="006A0292"/>
    <w:rsid w:val="006A074D"/>
    <w:rsid w:val="006A7661"/>
    <w:rsid w:val="006C285F"/>
    <w:rsid w:val="006C66D8"/>
    <w:rsid w:val="006C7C60"/>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35D7"/>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2717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05E6B"/>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4474"/>
    <w:rsid w:val="00B15449"/>
    <w:rsid w:val="00B16C2F"/>
    <w:rsid w:val="00B24496"/>
    <w:rsid w:val="00B2482A"/>
    <w:rsid w:val="00B27303"/>
    <w:rsid w:val="00B347EE"/>
    <w:rsid w:val="00B47FD1"/>
    <w:rsid w:val="00B516BB"/>
    <w:rsid w:val="00B7116A"/>
    <w:rsid w:val="00B84DB2"/>
    <w:rsid w:val="00B97540"/>
    <w:rsid w:val="00BA1E87"/>
    <w:rsid w:val="00BB0917"/>
    <w:rsid w:val="00BC1A92"/>
    <w:rsid w:val="00BC3555"/>
    <w:rsid w:val="00BC45C3"/>
    <w:rsid w:val="00BC4900"/>
    <w:rsid w:val="00BC737B"/>
    <w:rsid w:val="00BD039F"/>
    <w:rsid w:val="00BE146C"/>
    <w:rsid w:val="00C04AC4"/>
    <w:rsid w:val="00C12B51"/>
    <w:rsid w:val="00C24650"/>
    <w:rsid w:val="00C25465"/>
    <w:rsid w:val="00C33079"/>
    <w:rsid w:val="00C426D3"/>
    <w:rsid w:val="00C55A12"/>
    <w:rsid w:val="00C6553E"/>
    <w:rsid w:val="00C77B6E"/>
    <w:rsid w:val="00C83A13"/>
    <w:rsid w:val="00C83B26"/>
    <w:rsid w:val="00C9068C"/>
    <w:rsid w:val="00C92967"/>
    <w:rsid w:val="00CA3D0C"/>
    <w:rsid w:val="00CA654B"/>
    <w:rsid w:val="00CB72B8"/>
    <w:rsid w:val="00CD4C7B"/>
    <w:rsid w:val="00CD4EFF"/>
    <w:rsid w:val="00CD58FE"/>
    <w:rsid w:val="00CE6F18"/>
    <w:rsid w:val="00D1284B"/>
    <w:rsid w:val="00D20496"/>
    <w:rsid w:val="00D33BE3"/>
    <w:rsid w:val="00D3792D"/>
    <w:rsid w:val="00D54616"/>
    <w:rsid w:val="00D55E47"/>
    <w:rsid w:val="00D62E19"/>
    <w:rsid w:val="00D67CD1"/>
    <w:rsid w:val="00D738D6"/>
    <w:rsid w:val="00D80795"/>
    <w:rsid w:val="00D8445D"/>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4244"/>
    <w:rsid w:val="00E76A38"/>
    <w:rsid w:val="00E77645"/>
    <w:rsid w:val="00E83697"/>
    <w:rsid w:val="00E86664"/>
    <w:rsid w:val="00E94695"/>
    <w:rsid w:val="00EA66C9"/>
    <w:rsid w:val="00EB5647"/>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17EEC"/>
    <w:rsid w:val="00F2026E"/>
    <w:rsid w:val="00F2210A"/>
    <w:rsid w:val="00F37743"/>
    <w:rsid w:val="00F54A3D"/>
    <w:rsid w:val="00F54CB0"/>
    <w:rsid w:val="00F579CD"/>
    <w:rsid w:val="00F633F8"/>
    <w:rsid w:val="00F64B27"/>
    <w:rsid w:val="00F653B8"/>
    <w:rsid w:val="00F71B89"/>
    <w:rsid w:val="00F7353C"/>
    <w:rsid w:val="00F76F8F"/>
    <w:rsid w:val="00F872B6"/>
    <w:rsid w:val="00F941DF"/>
    <w:rsid w:val="00F978A9"/>
    <w:rsid w:val="00FA1266"/>
    <w:rsid w:val="00FB36FA"/>
    <w:rsid w:val="00FB61D5"/>
    <w:rsid w:val="00FC0478"/>
    <w:rsid w:val="00FC1192"/>
    <w:rsid w:val="00FC159A"/>
    <w:rsid w:val="00FC58EB"/>
    <w:rsid w:val="00FD1086"/>
    <w:rsid w:val="00FD458C"/>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4D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896882">
      <w:bodyDiv w:val="1"/>
      <w:marLeft w:val="0"/>
      <w:marRight w:val="0"/>
      <w:marTop w:val="0"/>
      <w:marBottom w:val="0"/>
      <w:divBdr>
        <w:top w:val="none" w:sz="0" w:space="0" w:color="auto"/>
        <w:left w:val="none" w:sz="0" w:space="0" w:color="auto"/>
        <w:bottom w:val="none" w:sz="0" w:space="0" w:color="auto"/>
        <w:right w:val="none" w:sz="0" w:space="0" w:color="auto"/>
      </w:divBdr>
    </w:div>
    <w:div w:id="1193231103">
      <w:bodyDiv w:val="1"/>
      <w:marLeft w:val="0"/>
      <w:marRight w:val="0"/>
      <w:marTop w:val="0"/>
      <w:marBottom w:val="0"/>
      <w:divBdr>
        <w:top w:val="none" w:sz="0" w:space="0" w:color="auto"/>
        <w:left w:val="none" w:sz="0" w:space="0" w:color="auto"/>
        <w:bottom w:val="none" w:sz="0" w:space="0" w:color="auto"/>
        <w:right w:val="none" w:sz="0" w:space="0" w:color="auto"/>
      </w:divBdr>
    </w:div>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xxxx.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912</Words>
  <Characters>37055</Characters>
  <Application>Microsoft Office Word</Application>
  <DocSecurity>0</DocSecurity>
  <Lines>308</Lines>
  <Paragraphs>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7:24:00Z</dcterms:created>
  <dcterms:modified xsi:type="dcterms:W3CDTF">2020-12-1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